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15CD55" w14:textId="75BFC54F" w:rsidR="004B0124" w:rsidRDefault="004B0124" w:rsidP="001446BC">
      <w:pPr>
        <w:spacing w:line="360" w:lineRule="auto"/>
        <w:jc w:val="center"/>
        <w:rPr>
          <w:rFonts w:ascii="Times New Roman" w:hAnsi="Times New Roman" w:cs="Times New Roman"/>
          <w:b/>
          <w:bCs/>
          <w:sz w:val="24"/>
          <w:szCs w:val="24"/>
        </w:rPr>
      </w:pPr>
      <w:r w:rsidRPr="00B24EDB">
        <w:rPr>
          <w:rFonts w:ascii="Times New Roman" w:hAnsi="Times New Roman" w:cs="Times New Roman"/>
          <w:b/>
          <w:bCs/>
          <w:sz w:val="24"/>
          <w:szCs w:val="24"/>
        </w:rPr>
        <w:t>Design and Report of Players Performance and Review</w:t>
      </w:r>
    </w:p>
    <w:p w14:paraId="59015000" w14:textId="2266E3D9" w:rsidR="001446BC" w:rsidRDefault="001446BC" w:rsidP="001446BC">
      <w:pPr>
        <w:spacing w:line="360" w:lineRule="auto"/>
        <w:jc w:val="center"/>
        <w:rPr>
          <w:rFonts w:ascii="Times New Roman" w:hAnsi="Times New Roman" w:cs="Times New Roman"/>
          <w:b/>
          <w:bCs/>
          <w:sz w:val="24"/>
          <w:szCs w:val="24"/>
        </w:rPr>
      </w:pPr>
    </w:p>
    <w:p w14:paraId="603FB91F" w14:textId="07ADCA6F" w:rsidR="001446BC" w:rsidRDefault="001446BC">
      <w:pPr>
        <w:rPr>
          <w:rFonts w:ascii="Times New Roman" w:hAnsi="Times New Roman" w:cs="Times New Roman"/>
          <w:b/>
          <w:bCs/>
          <w:sz w:val="24"/>
          <w:szCs w:val="24"/>
        </w:rPr>
      </w:pPr>
      <w:r>
        <w:rPr>
          <w:rFonts w:ascii="Times New Roman" w:hAnsi="Times New Roman" w:cs="Times New Roman"/>
          <w:b/>
          <w:bCs/>
          <w:sz w:val="24"/>
          <w:szCs w:val="24"/>
        </w:rPr>
        <w:br w:type="page"/>
      </w:r>
    </w:p>
    <w:sdt>
      <w:sdtPr>
        <w:rPr>
          <w:rFonts w:asciiTheme="minorHAnsi" w:eastAsiaTheme="minorHAnsi" w:hAnsiTheme="minorHAnsi" w:cstheme="minorBidi"/>
          <w:color w:val="auto"/>
          <w:sz w:val="22"/>
          <w:szCs w:val="22"/>
        </w:rPr>
        <w:id w:val="191117330"/>
        <w:docPartObj>
          <w:docPartGallery w:val="Table of Contents"/>
          <w:docPartUnique/>
        </w:docPartObj>
      </w:sdtPr>
      <w:sdtEndPr>
        <w:rPr>
          <w:b/>
          <w:bCs/>
          <w:noProof/>
        </w:rPr>
      </w:sdtEndPr>
      <w:sdtContent>
        <w:p w14:paraId="5CB5BE41" w14:textId="77777777" w:rsidR="001446BC" w:rsidRDefault="001446BC" w:rsidP="001446BC">
          <w:pPr>
            <w:pStyle w:val="TOCHeading"/>
            <w:jc w:val="center"/>
          </w:pPr>
        </w:p>
        <w:p w14:paraId="06F19A1A" w14:textId="77777777" w:rsidR="001446BC" w:rsidRDefault="001446BC" w:rsidP="001446BC">
          <w:pPr>
            <w:pStyle w:val="TOCHeading"/>
            <w:jc w:val="center"/>
          </w:pPr>
        </w:p>
        <w:p w14:paraId="1DA18320" w14:textId="77777777" w:rsidR="001446BC" w:rsidRDefault="001446BC" w:rsidP="001446BC">
          <w:pPr>
            <w:pStyle w:val="TOCHeading"/>
            <w:jc w:val="center"/>
          </w:pPr>
        </w:p>
        <w:p w14:paraId="4BDD464D" w14:textId="77777777" w:rsidR="001446BC" w:rsidRDefault="001446BC" w:rsidP="001446BC">
          <w:pPr>
            <w:pStyle w:val="TOCHeading"/>
            <w:jc w:val="center"/>
          </w:pPr>
        </w:p>
        <w:p w14:paraId="39B96383" w14:textId="77777777" w:rsidR="001446BC" w:rsidRDefault="001446BC" w:rsidP="001446BC">
          <w:pPr>
            <w:pStyle w:val="TOCHeading"/>
            <w:jc w:val="center"/>
          </w:pPr>
        </w:p>
        <w:p w14:paraId="52623635" w14:textId="77777777" w:rsidR="001446BC" w:rsidRDefault="001446BC" w:rsidP="001446BC">
          <w:pPr>
            <w:pStyle w:val="TOCHeading"/>
            <w:jc w:val="center"/>
          </w:pPr>
        </w:p>
        <w:p w14:paraId="525341A3" w14:textId="182B5B82" w:rsidR="001446BC" w:rsidRDefault="001446BC" w:rsidP="001446BC">
          <w:pPr>
            <w:pStyle w:val="TOCHeading"/>
            <w:jc w:val="center"/>
            <w:rPr>
              <w:rFonts w:ascii="Times New Roman" w:hAnsi="Times New Roman" w:cs="Times New Roman"/>
              <w:b/>
              <w:bCs/>
              <w:color w:val="auto"/>
            </w:rPr>
          </w:pPr>
          <w:r w:rsidRPr="001446BC">
            <w:rPr>
              <w:rFonts w:ascii="Times New Roman" w:hAnsi="Times New Roman" w:cs="Times New Roman"/>
              <w:b/>
              <w:bCs/>
              <w:color w:val="auto"/>
            </w:rPr>
            <w:t>Table of Contents</w:t>
          </w:r>
        </w:p>
        <w:p w14:paraId="575D44F3" w14:textId="77777777" w:rsidR="001446BC" w:rsidRPr="001446BC" w:rsidRDefault="001446BC" w:rsidP="001446BC"/>
        <w:p w14:paraId="069D3E50" w14:textId="133B46BB" w:rsidR="001446BC" w:rsidRDefault="001446BC">
          <w:pPr>
            <w:pStyle w:val="TOC1"/>
            <w:tabs>
              <w:tab w:val="right" w:leader="dot" w:pos="9350"/>
            </w:tabs>
            <w:rPr>
              <w:rFonts w:eastAsiaTheme="minorEastAsia"/>
              <w:noProof/>
              <w:lang w:val="en-PK" w:eastAsia="en-PK"/>
            </w:rPr>
          </w:pPr>
          <w:r>
            <w:fldChar w:fldCharType="begin"/>
          </w:r>
          <w:r>
            <w:instrText xml:space="preserve"> TOC \o "1-3" \h \z \u </w:instrText>
          </w:r>
          <w:r>
            <w:fldChar w:fldCharType="separate"/>
          </w:r>
          <w:hyperlink w:anchor="_Toc80565209" w:history="1">
            <w:r w:rsidRPr="00AC7AD8">
              <w:rPr>
                <w:rStyle w:val="Hyperlink"/>
                <w:rFonts w:ascii="Times New Roman" w:hAnsi="Times New Roman" w:cs="Times New Roman"/>
                <w:b/>
                <w:bCs/>
                <w:noProof/>
              </w:rPr>
              <w:t>Introduction:</w:t>
            </w:r>
            <w:r>
              <w:rPr>
                <w:noProof/>
                <w:webHidden/>
              </w:rPr>
              <w:tab/>
            </w:r>
            <w:r>
              <w:rPr>
                <w:noProof/>
                <w:webHidden/>
              </w:rPr>
              <w:fldChar w:fldCharType="begin"/>
            </w:r>
            <w:r>
              <w:rPr>
                <w:noProof/>
                <w:webHidden/>
              </w:rPr>
              <w:instrText xml:space="preserve"> PAGEREF _Toc80565209 \h </w:instrText>
            </w:r>
            <w:r>
              <w:rPr>
                <w:noProof/>
                <w:webHidden/>
              </w:rPr>
            </w:r>
            <w:r>
              <w:rPr>
                <w:noProof/>
                <w:webHidden/>
              </w:rPr>
              <w:fldChar w:fldCharType="separate"/>
            </w:r>
            <w:r>
              <w:rPr>
                <w:noProof/>
                <w:webHidden/>
              </w:rPr>
              <w:t>2</w:t>
            </w:r>
            <w:r>
              <w:rPr>
                <w:noProof/>
                <w:webHidden/>
              </w:rPr>
              <w:fldChar w:fldCharType="end"/>
            </w:r>
          </w:hyperlink>
        </w:p>
        <w:p w14:paraId="596C2740" w14:textId="2DB21467" w:rsidR="001446BC" w:rsidRDefault="00D30494">
          <w:pPr>
            <w:pStyle w:val="TOC2"/>
            <w:tabs>
              <w:tab w:val="right" w:leader="dot" w:pos="9350"/>
            </w:tabs>
            <w:rPr>
              <w:rFonts w:eastAsiaTheme="minorEastAsia"/>
              <w:noProof/>
              <w:lang w:val="en-PK" w:eastAsia="en-PK"/>
            </w:rPr>
          </w:pPr>
          <w:hyperlink w:anchor="_Toc80565210" w:history="1">
            <w:r w:rsidR="001446BC" w:rsidRPr="00AC7AD8">
              <w:rPr>
                <w:rStyle w:val="Hyperlink"/>
                <w:rFonts w:ascii="Times New Roman" w:hAnsi="Times New Roman" w:cs="Times New Roman"/>
                <w:b/>
                <w:bCs/>
                <w:noProof/>
              </w:rPr>
              <w:t>Problem Statement:</w:t>
            </w:r>
            <w:r w:rsidR="001446BC">
              <w:rPr>
                <w:noProof/>
                <w:webHidden/>
              </w:rPr>
              <w:tab/>
            </w:r>
            <w:r w:rsidR="001446BC">
              <w:rPr>
                <w:noProof/>
                <w:webHidden/>
              </w:rPr>
              <w:fldChar w:fldCharType="begin"/>
            </w:r>
            <w:r w:rsidR="001446BC">
              <w:rPr>
                <w:noProof/>
                <w:webHidden/>
              </w:rPr>
              <w:instrText xml:space="preserve"> PAGEREF _Toc80565210 \h </w:instrText>
            </w:r>
            <w:r w:rsidR="001446BC">
              <w:rPr>
                <w:noProof/>
                <w:webHidden/>
              </w:rPr>
            </w:r>
            <w:r w:rsidR="001446BC">
              <w:rPr>
                <w:noProof/>
                <w:webHidden/>
              </w:rPr>
              <w:fldChar w:fldCharType="separate"/>
            </w:r>
            <w:r w:rsidR="001446BC">
              <w:rPr>
                <w:noProof/>
                <w:webHidden/>
              </w:rPr>
              <w:t>2</w:t>
            </w:r>
            <w:r w:rsidR="001446BC">
              <w:rPr>
                <w:noProof/>
                <w:webHidden/>
              </w:rPr>
              <w:fldChar w:fldCharType="end"/>
            </w:r>
          </w:hyperlink>
        </w:p>
        <w:p w14:paraId="252AB830" w14:textId="1C09EDC9" w:rsidR="001446BC" w:rsidRDefault="00D30494">
          <w:pPr>
            <w:pStyle w:val="TOC1"/>
            <w:tabs>
              <w:tab w:val="right" w:leader="dot" w:pos="9350"/>
            </w:tabs>
            <w:rPr>
              <w:rFonts w:eastAsiaTheme="minorEastAsia"/>
              <w:noProof/>
              <w:lang w:val="en-PK" w:eastAsia="en-PK"/>
            </w:rPr>
          </w:pPr>
          <w:hyperlink w:anchor="_Toc80565211" w:history="1">
            <w:r w:rsidR="001446BC" w:rsidRPr="00AC7AD8">
              <w:rPr>
                <w:rStyle w:val="Hyperlink"/>
                <w:rFonts w:ascii="Times New Roman" w:hAnsi="Times New Roman" w:cs="Times New Roman"/>
                <w:b/>
                <w:bCs/>
                <w:noProof/>
              </w:rPr>
              <w:t>User Requirements in EDA:</w:t>
            </w:r>
            <w:r w:rsidR="001446BC">
              <w:rPr>
                <w:noProof/>
                <w:webHidden/>
              </w:rPr>
              <w:tab/>
            </w:r>
            <w:r w:rsidR="001446BC">
              <w:rPr>
                <w:noProof/>
                <w:webHidden/>
              </w:rPr>
              <w:fldChar w:fldCharType="begin"/>
            </w:r>
            <w:r w:rsidR="001446BC">
              <w:rPr>
                <w:noProof/>
                <w:webHidden/>
              </w:rPr>
              <w:instrText xml:space="preserve"> PAGEREF _Toc80565211 \h </w:instrText>
            </w:r>
            <w:r w:rsidR="001446BC">
              <w:rPr>
                <w:noProof/>
                <w:webHidden/>
              </w:rPr>
            </w:r>
            <w:r w:rsidR="001446BC">
              <w:rPr>
                <w:noProof/>
                <w:webHidden/>
              </w:rPr>
              <w:fldChar w:fldCharType="separate"/>
            </w:r>
            <w:r w:rsidR="001446BC">
              <w:rPr>
                <w:noProof/>
                <w:webHidden/>
              </w:rPr>
              <w:t>2</w:t>
            </w:r>
            <w:r w:rsidR="001446BC">
              <w:rPr>
                <w:noProof/>
                <w:webHidden/>
              </w:rPr>
              <w:fldChar w:fldCharType="end"/>
            </w:r>
          </w:hyperlink>
        </w:p>
        <w:p w14:paraId="72E8DF87" w14:textId="2311BED3" w:rsidR="001446BC" w:rsidRDefault="00D30494">
          <w:pPr>
            <w:pStyle w:val="TOC1"/>
            <w:tabs>
              <w:tab w:val="right" w:leader="dot" w:pos="9350"/>
            </w:tabs>
            <w:rPr>
              <w:rFonts w:eastAsiaTheme="minorEastAsia"/>
              <w:noProof/>
              <w:lang w:val="en-PK" w:eastAsia="en-PK"/>
            </w:rPr>
          </w:pPr>
          <w:hyperlink w:anchor="_Toc80565212" w:history="1">
            <w:r w:rsidR="001446BC" w:rsidRPr="00AC7AD8">
              <w:rPr>
                <w:rStyle w:val="Hyperlink"/>
                <w:rFonts w:ascii="Times New Roman" w:hAnsi="Times New Roman" w:cs="Times New Roman"/>
                <w:b/>
                <w:bCs/>
                <w:noProof/>
              </w:rPr>
              <w:t>Designing Process:</w:t>
            </w:r>
            <w:r w:rsidR="001446BC">
              <w:rPr>
                <w:noProof/>
                <w:webHidden/>
              </w:rPr>
              <w:tab/>
            </w:r>
            <w:r w:rsidR="001446BC">
              <w:rPr>
                <w:noProof/>
                <w:webHidden/>
              </w:rPr>
              <w:fldChar w:fldCharType="begin"/>
            </w:r>
            <w:r w:rsidR="001446BC">
              <w:rPr>
                <w:noProof/>
                <w:webHidden/>
              </w:rPr>
              <w:instrText xml:space="preserve"> PAGEREF _Toc80565212 \h </w:instrText>
            </w:r>
            <w:r w:rsidR="001446BC">
              <w:rPr>
                <w:noProof/>
                <w:webHidden/>
              </w:rPr>
            </w:r>
            <w:r w:rsidR="001446BC">
              <w:rPr>
                <w:noProof/>
                <w:webHidden/>
              </w:rPr>
              <w:fldChar w:fldCharType="separate"/>
            </w:r>
            <w:r w:rsidR="001446BC">
              <w:rPr>
                <w:noProof/>
                <w:webHidden/>
              </w:rPr>
              <w:t>3</w:t>
            </w:r>
            <w:r w:rsidR="001446BC">
              <w:rPr>
                <w:noProof/>
                <w:webHidden/>
              </w:rPr>
              <w:fldChar w:fldCharType="end"/>
            </w:r>
          </w:hyperlink>
        </w:p>
        <w:p w14:paraId="6AD432EE" w14:textId="0C615C4D" w:rsidR="001446BC" w:rsidRDefault="00D30494">
          <w:pPr>
            <w:pStyle w:val="TOC1"/>
            <w:tabs>
              <w:tab w:val="right" w:leader="dot" w:pos="9350"/>
            </w:tabs>
            <w:rPr>
              <w:rFonts w:eastAsiaTheme="minorEastAsia"/>
              <w:noProof/>
              <w:lang w:val="en-PK" w:eastAsia="en-PK"/>
            </w:rPr>
          </w:pPr>
          <w:hyperlink w:anchor="_Toc80565213" w:history="1">
            <w:r w:rsidR="001446BC" w:rsidRPr="00AC7AD8">
              <w:rPr>
                <w:rStyle w:val="Hyperlink"/>
                <w:rFonts w:ascii="Times New Roman" w:hAnsi="Times New Roman" w:cs="Times New Roman"/>
                <w:b/>
                <w:bCs/>
                <w:noProof/>
              </w:rPr>
              <w:t>Evaluation and implementation:</w:t>
            </w:r>
            <w:r w:rsidR="001446BC">
              <w:rPr>
                <w:noProof/>
                <w:webHidden/>
              </w:rPr>
              <w:tab/>
            </w:r>
            <w:r w:rsidR="001446BC">
              <w:rPr>
                <w:noProof/>
                <w:webHidden/>
              </w:rPr>
              <w:fldChar w:fldCharType="begin"/>
            </w:r>
            <w:r w:rsidR="001446BC">
              <w:rPr>
                <w:noProof/>
                <w:webHidden/>
              </w:rPr>
              <w:instrText xml:space="preserve"> PAGEREF _Toc80565213 \h </w:instrText>
            </w:r>
            <w:r w:rsidR="001446BC">
              <w:rPr>
                <w:noProof/>
                <w:webHidden/>
              </w:rPr>
            </w:r>
            <w:r w:rsidR="001446BC">
              <w:rPr>
                <w:noProof/>
                <w:webHidden/>
              </w:rPr>
              <w:fldChar w:fldCharType="separate"/>
            </w:r>
            <w:r w:rsidR="001446BC">
              <w:rPr>
                <w:noProof/>
                <w:webHidden/>
              </w:rPr>
              <w:t>4</w:t>
            </w:r>
            <w:r w:rsidR="001446BC">
              <w:rPr>
                <w:noProof/>
                <w:webHidden/>
              </w:rPr>
              <w:fldChar w:fldCharType="end"/>
            </w:r>
          </w:hyperlink>
        </w:p>
        <w:p w14:paraId="69B2BC16" w14:textId="6A3FEA3D" w:rsidR="001446BC" w:rsidRDefault="00D30494">
          <w:pPr>
            <w:pStyle w:val="TOC2"/>
            <w:tabs>
              <w:tab w:val="right" w:leader="dot" w:pos="9350"/>
            </w:tabs>
            <w:rPr>
              <w:rFonts w:eastAsiaTheme="minorEastAsia"/>
              <w:noProof/>
              <w:lang w:val="en-PK" w:eastAsia="en-PK"/>
            </w:rPr>
          </w:pPr>
          <w:hyperlink w:anchor="_Toc80565214" w:history="1">
            <w:r w:rsidR="001446BC" w:rsidRPr="00AC7AD8">
              <w:rPr>
                <w:rStyle w:val="Hyperlink"/>
                <w:rFonts w:ascii="Times New Roman" w:hAnsi="Times New Roman" w:cs="Times New Roman"/>
                <w:b/>
                <w:bCs/>
                <w:noProof/>
              </w:rPr>
              <w:t>Data Visualization</w:t>
            </w:r>
            <w:r w:rsidR="001446BC">
              <w:rPr>
                <w:noProof/>
                <w:webHidden/>
              </w:rPr>
              <w:tab/>
            </w:r>
            <w:r w:rsidR="001446BC">
              <w:rPr>
                <w:noProof/>
                <w:webHidden/>
              </w:rPr>
              <w:fldChar w:fldCharType="begin"/>
            </w:r>
            <w:r w:rsidR="001446BC">
              <w:rPr>
                <w:noProof/>
                <w:webHidden/>
              </w:rPr>
              <w:instrText xml:space="preserve"> PAGEREF _Toc80565214 \h </w:instrText>
            </w:r>
            <w:r w:rsidR="001446BC">
              <w:rPr>
                <w:noProof/>
                <w:webHidden/>
              </w:rPr>
            </w:r>
            <w:r w:rsidR="001446BC">
              <w:rPr>
                <w:noProof/>
                <w:webHidden/>
              </w:rPr>
              <w:fldChar w:fldCharType="separate"/>
            </w:r>
            <w:r w:rsidR="001446BC">
              <w:rPr>
                <w:noProof/>
                <w:webHidden/>
              </w:rPr>
              <w:t>4</w:t>
            </w:r>
            <w:r w:rsidR="001446BC">
              <w:rPr>
                <w:noProof/>
                <w:webHidden/>
              </w:rPr>
              <w:fldChar w:fldCharType="end"/>
            </w:r>
          </w:hyperlink>
        </w:p>
        <w:p w14:paraId="08E679ED" w14:textId="3225F2FB" w:rsidR="001446BC" w:rsidRDefault="00D30494">
          <w:pPr>
            <w:pStyle w:val="TOC1"/>
            <w:tabs>
              <w:tab w:val="right" w:leader="dot" w:pos="9350"/>
            </w:tabs>
            <w:rPr>
              <w:rFonts w:eastAsiaTheme="minorEastAsia"/>
              <w:noProof/>
              <w:lang w:val="en-PK" w:eastAsia="en-PK"/>
            </w:rPr>
          </w:pPr>
          <w:hyperlink w:anchor="_Toc80565215" w:history="1">
            <w:r w:rsidR="001446BC" w:rsidRPr="00AC7AD8">
              <w:rPr>
                <w:rStyle w:val="Hyperlink"/>
                <w:rFonts w:ascii="Times New Roman" w:hAnsi="Times New Roman" w:cs="Times New Roman"/>
                <w:b/>
                <w:bCs/>
                <w:noProof/>
              </w:rPr>
              <w:t>Conclusion</w:t>
            </w:r>
            <w:r w:rsidR="001446BC">
              <w:rPr>
                <w:noProof/>
                <w:webHidden/>
              </w:rPr>
              <w:tab/>
            </w:r>
            <w:r w:rsidR="001446BC">
              <w:rPr>
                <w:noProof/>
                <w:webHidden/>
              </w:rPr>
              <w:fldChar w:fldCharType="begin"/>
            </w:r>
            <w:r w:rsidR="001446BC">
              <w:rPr>
                <w:noProof/>
                <w:webHidden/>
              </w:rPr>
              <w:instrText xml:space="preserve"> PAGEREF _Toc80565215 \h </w:instrText>
            </w:r>
            <w:r w:rsidR="001446BC">
              <w:rPr>
                <w:noProof/>
                <w:webHidden/>
              </w:rPr>
            </w:r>
            <w:r w:rsidR="001446BC">
              <w:rPr>
                <w:noProof/>
                <w:webHidden/>
              </w:rPr>
              <w:fldChar w:fldCharType="separate"/>
            </w:r>
            <w:r w:rsidR="001446BC">
              <w:rPr>
                <w:noProof/>
                <w:webHidden/>
              </w:rPr>
              <w:t>20</w:t>
            </w:r>
            <w:r w:rsidR="001446BC">
              <w:rPr>
                <w:noProof/>
                <w:webHidden/>
              </w:rPr>
              <w:fldChar w:fldCharType="end"/>
            </w:r>
          </w:hyperlink>
        </w:p>
        <w:p w14:paraId="5F09F3CA" w14:textId="74E75255" w:rsidR="001446BC" w:rsidRDefault="001446BC">
          <w:r>
            <w:rPr>
              <w:b/>
              <w:bCs/>
              <w:noProof/>
            </w:rPr>
            <w:fldChar w:fldCharType="end"/>
          </w:r>
        </w:p>
      </w:sdtContent>
    </w:sdt>
    <w:p w14:paraId="313BB494" w14:textId="25C75A29" w:rsidR="001446BC" w:rsidRDefault="001446BC">
      <w:pPr>
        <w:rPr>
          <w:rFonts w:ascii="Times New Roman" w:hAnsi="Times New Roman" w:cs="Times New Roman"/>
          <w:b/>
          <w:bCs/>
          <w:sz w:val="24"/>
          <w:szCs w:val="24"/>
        </w:rPr>
      </w:pPr>
      <w:r>
        <w:rPr>
          <w:rFonts w:ascii="Times New Roman" w:hAnsi="Times New Roman" w:cs="Times New Roman"/>
          <w:b/>
          <w:bCs/>
          <w:sz w:val="24"/>
          <w:szCs w:val="24"/>
        </w:rPr>
        <w:br w:type="page"/>
      </w:r>
    </w:p>
    <w:p w14:paraId="55F12EF7" w14:textId="380922D8" w:rsidR="00BF1492" w:rsidRPr="001446BC" w:rsidRDefault="00BF1492" w:rsidP="001446BC">
      <w:pPr>
        <w:pStyle w:val="Heading1"/>
        <w:spacing w:line="360" w:lineRule="auto"/>
        <w:rPr>
          <w:rFonts w:ascii="Times New Roman" w:hAnsi="Times New Roman" w:cs="Times New Roman"/>
          <w:b/>
          <w:bCs/>
          <w:color w:val="auto"/>
        </w:rPr>
      </w:pPr>
      <w:bookmarkStart w:id="0" w:name="_Toc80565209"/>
      <w:r w:rsidRPr="001446BC">
        <w:rPr>
          <w:rFonts w:ascii="Times New Roman" w:hAnsi="Times New Roman" w:cs="Times New Roman"/>
          <w:b/>
          <w:bCs/>
          <w:color w:val="auto"/>
        </w:rPr>
        <w:lastRenderedPageBreak/>
        <w:t>Introduction:</w:t>
      </w:r>
      <w:bookmarkEnd w:id="0"/>
    </w:p>
    <w:p w14:paraId="472C5B92" w14:textId="6ABDECB9" w:rsidR="00317B05" w:rsidRPr="00B24EDB" w:rsidRDefault="003D0588" w:rsidP="001446BC">
      <w:pPr>
        <w:spacing w:line="360" w:lineRule="auto"/>
        <w:jc w:val="both"/>
        <w:rPr>
          <w:rFonts w:ascii="Times New Roman" w:hAnsi="Times New Roman" w:cs="Times New Roman"/>
          <w:sz w:val="24"/>
          <w:szCs w:val="24"/>
        </w:rPr>
      </w:pPr>
      <w:r w:rsidRPr="003D0588">
        <w:rPr>
          <w:rFonts w:ascii="Times New Roman" w:hAnsi="Times New Roman" w:cs="Times New Roman"/>
          <w:sz w:val="24"/>
          <w:szCs w:val="24"/>
        </w:rPr>
        <w:t xml:space="preserve">The purpose of this study is to examine some of the problems surrounding the statistical analysis and design of athletic </w:t>
      </w:r>
      <w:r>
        <w:rPr>
          <w:rFonts w:ascii="Times New Roman" w:hAnsi="Times New Roman" w:cs="Times New Roman"/>
          <w:sz w:val="24"/>
          <w:szCs w:val="24"/>
        </w:rPr>
        <w:t>FIFA</w:t>
      </w:r>
      <w:r w:rsidRPr="003D0588">
        <w:rPr>
          <w:rFonts w:ascii="Times New Roman" w:hAnsi="Times New Roman" w:cs="Times New Roman"/>
          <w:sz w:val="24"/>
          <w:szCs w:val="24"/>
        </w:rPr>
        <w:t xml:space="preserve"> 18 performance research rather than to provide an official 'cookbook' of techniques. </w:t>
      </w:r>
      <w:r w:rsidR="00317B05" w:rsidRPr="00B24EDB">
        <w:rPr>
          <w:rFonts w:ascii="Times New Roman" w:hAnsi="Times New Roman" w:cs="Times New Roman"/>
          <w:sz w:val="24"/>
          <w:szCs w:val="24"/>
        </w:rPr>
        <w:t xml:space="preserve">The data </w:t>
      </w:r>
      <w:r>
        <w:rPr>
          <w:rFonts w:ascii="Times New Roman" w:hAnsi="Times New Roman" w:cs="Times New Roman"/>
          <w:sz w:val="24"/>
          <w:szCs w:val="24"/>
        </w:rPr>
        <w:t xml:space="preserve">used in this project is </w:t>
      </w:r>
      <w:r w:rsidR="00317B05" w:rsidRPr="00B24EDB">
        <w:rPr>
          <w:rFonts w:ascii="Times New Roman" w:hAnsi="Times New Roman" w:cs="Times New Roman"/>
          <w:sz w:val="24"/>
          <w:szCs w:val="24"/>
        </w:rPr>
        <w:t xml:space="preserve">crack from </w:t>
      </w:r>
      <w:r w:rsidR="00CE6DD9">
        <w:rPr>
          <w:rFonts w:ascii="Times New Roman" w:hAnsi="Times New Roman" w:cs="Times New Roman"/>
          <w:sz w:val="24"/>
          <w:szCs w:val="24"/>
        </w:rPr>
        <w:t>the FIFA website using Python crawler, which</w:t>
      </w:r>
      <w:r w:rsidR="00317B05" w:rsidRPr="00B24EDB">
        <w:rPr>
          <w:rFonts w:ascii="Times New Roman" w:hAnsi="Times New Roman" w:cs="Times New Roman"/>
          <w:sz w:val="24"/>
          <w:szCs w:val="24"/>
        </w:rPr>
        <w:t xml:space="preserve"> comprises every player featured in FIFA 18</w:t>
      </w:r>
      <w:r>
        <w:rPr>
          <w:rFonts w:ascii="Times New Roman" w:hAnsi="Times New Roman" w:cs="Times New Roman"/>
          <w:sz w:val="24"/>
          <w:szCs w:val="24"/>
        </w:rPr>
        <w:t xml:space="preserve">. </w:t>
      </w:r>
    </w:p>
    <w:p w14:paraId="0BA7D022" w14:textId="3A2C3307" w:rsidR="001446BC" w:rsidRDefault="001446BC" w:rsidP="001446BC">
      <w:pPr>
        <w:spacing w:line="360" w:lineRule="auto"/>
        <w:jc w:val="both"/>
        <w:rPr>
          <w:rFonts w:ascii="Times New Roman" w:hAnsi="Times New Roman" w:cs="Times New Roman"/>
          <w:sz w:val="24"/>
          <w:szCs w:val="24"/>
        </w:rPr>
      </w:pPr>
      <w:r w:rsidRPr="001446BC">
        <w:rPr>
          <w:rFonts w:ascii="Times New Roman" w:hAnsi="Times New Roman" w:cs="Times New Roman"/>
          <w:sz w:val="24"/>
          <w:szCs w:val="24"/>
        </w:rPr>
        <w:t xml:space="preserve">The primary objective of this research is to get insight into and establish correlations between player values, reach, performance, age, and other unique characteristics. We have generated certain data for teams, clubs, and clubs from our vast football expertise by studying it. Additionally, this uninterpreted data may be transformed </w:t>
      </w:r>
      <w:r>
        <w:rPr>
          <w:rFonts w:ascii="Times New Roman" w:hAnsi="Times New Roman" w:cs="Times New Roman"/>
          <w:sz w:val="24"/>
          <w:szCs w:val="24"/>
        </w:rPr>
        <w:t>in</w:t>
      </w:r>
      <w:r w:rsidRPr="001446BC">
        <w:rPr>
          <w:rFonts w:ascii="Times New Roman" w:hAnsi="Times New Roman" w:cs="Times New Roman"/>
          <w:sz w:val="24"/>
          <w:szCs w:val="24"/>
        </w:rPr>
        <w:t>to information. The insights given by the outcomes</w:t>
      </w:r>
      <w:r>
        <w:rPr>
          <w:rFonts w:ascii="Times New Roman" w:hAnsi="Times New Roman" w:cs="Times New Roman"/>
          <w:sz w:val="24"/>
          <w:szCs w:val="24"/>
        </w:rPr>
        <w:t xml:space="preserve"> and the interpretation and contextual understanding of the information</w:t>
      </w:r>
      <w:r w:rsidRPr="001446BC">
        <w:rPr>
          <w:rFonts w:ascii="Times New Roman" w:hAnsi="Times New Roman" w:cs="Times New Roman"/>
          <w:sz w:val="24"/>
          <w:szCs w:val="24"/>
        </w:rPr>
        <w:t xml:space="preserve"> allow users to respond intelligently when players free fall, whether it's selecting a stronger fantasy premier league club or raising their betting chances. </w:t>
      </w:r>
      <w:r>
        <w:rPr>
          <w:rFonts w:ascii="Times New Roman" w:hAnsi="Times New Roman" w:cs="Times New Roman"/>
          <w:sz w:val="24"/>
          <w:szCs w:val="24"/>
        </w:rPr>
        <w:t>I</w:t>
      </w:r>
      <w:r w:rsidRPr="001446BC">
        <w:rPr>
          <w:rFonts w:ascii="Times New Roman" w:hAnsi="Times New Roman" w:cs="Times New Roman"/>
          <w:sz w:val="24"/>
          <w:szCs w:val="24"/>
        </w:rPr>
        <w:t>t's indeed intuitive to get an insight into your player before forming a team.</w:t>
      </w:r>
    </w:p>
    <w:p w14:paraId="4ED52356" w14:textId="7E833C28" w:rsidR="00B24EDB" w:rsidRPr="001446BC" w:rsidRDefault="00B24EDB" w:rsidP="001446BC">
      <w:pPr>
        <w:pStyle w:val="Heading1"/>
        <w:spacing w:line="360" w:lineRule="auto"/>
        <w:rPr>
          <w:rFonts w:ascii="Times New Roman" w:hAnsi="Times New Roman" w:cs="Times New Roman"/>
          <w:b/>
          <w:bCs/>
          <w:color w:val="auto"/>
        </w:rPr>
      </w:pPr>
      <w:bookmarkStart w:id="1" w:name="_Toc80565211"/>
      <w:r w:rsidRPr="001446BC">
        <w:rPr>
          <w:rFonts w:ascii="Times New Roman" w:hAnsi="Times New Roman" w:cs="Times New Roman"/>
          <w:b/>
          <w:bCs/>
          <w:color w:val="auto"/>
        </w:rPr>
        <w:t>User Requirements in EDA:</w:t>
      </w:r>
      <w:bookmarkEnd w:id="1"/>
    </w:p>
    <w:p w14:paraId="61B971E8" w14:textId="77777777" w:rsidR="00B24EDB" w:rsidRPr="00B24EDB" w:rsidRDefault="00B24EDB" w:rsidP="001446BC">
      <w:pPr>
        <w:pStyle w:val="ListParagraph"/>
        <w:numPr>
          <w:ilvl w:val="0"/>
          <w:numId w:val="1"/>
        </w:numPr>
        <w:spacing w:line="360" w:lineRule="auto"/>
        <w:jc w:val="both"/>
        <w:rPr>
          <w:rFonts w:ascii="Times New Roman" w:hAnsi="Times New Roman" w:cs="Times New Roman"/>
          <w:sz w:val="24"/>
          <w:szCs w:val="24"/>
        </w:rPr>
      </w:pPr>
      <w:r w:rsidRPr="00B24EDB">
        <w:rPr>
          <w:rFonts w:ascii="Times New Roman" w:hAnsi="Times New Roman" w:cs="Times New Roman"/>
          <w:sz w:val="24"/>
          <w:szCs w:val="24"/>
        </w:rPr>
        <w:t>World statistics.</w:t>
      </w:r>
    </w:p>
    <w:p w14:paraId="2253BF0E" w14:textId="77777777" w:rsidR="00B24EDB" w:rsidRPr="00B24EDB" w:rsidRDefault="00B24EDB" w:rsidP="001446BC">
      <w:pPr>
        <w:pStyle w:val="ListParagraph"/>
        <w:numPr>
          <w:ilvl w:val="0"/>
          <w:numId w:val="1"/>
        </w:numPr>
        <w:spacing w:line="360" w:lineRule="auto"/>
        <w:jc w:val="both"/>
        <w:rPr>
          <w:rFonts w:ascii="Times New Roman" w:hAnsi="Times New Roman" w:cs="Times New Roman"/>
          <w:sz w:val="24"/>
          <w:szCs w:val="24"/>
        </w:rPr>
      </w:pPr>
      <w:r w:rsidRPr="00B24EDB">
        <w:rPr>
          <w:rFonts w:ascii="Times New Roman" w:hAnsi="Times New Roman" w:cs="Times New Roman"/>
          <w:sz w:val="24"/>
          <w:szCs w:val="24"/>
        </w:rPr>
        <w:t>Clustering players by nationality.</w:t>
      </w:r>
    </w:p>
    <w:p w14:paraId="01D53389" w14:textId="26406200" w:rsidR="00B24EDB" w:rsidRPr="00B24EDB" w:rsidRDefault="00B24EDB" w:rsidP="001446BC">
      <w:pPr>
        <w:pStyle w:val="ListParagraph"/>
        <w:numPr>
          <w:ilvl w:val="0"/>
          <w:numId w:val="1"/>
        </w:numPr>
        <w:spacing w:line="360" w:lineRule="auto"/>
        <w:jc w:val="both"/>
        <w:rPr>
          <w:rFonts w:ascii="Times New Roman" w:hAnsi="Times New Roman" w:cs="Times New Roman"/>
          <w:sz w:val="24"/>
          <w:szCs w:val="24"/>
        </w:rPr>
      </w:pPr>
      <w:r w:rsidRPr="00B24EDB">
        <w:rPr>
          <w:rFonts w:ascii="Times New Roman" w:hAnsi="Times New Roman" w:cs="Times New Roman"/>
          <w:sz w:val="24"/>
          <w:szCs w:val="24"/>
        </w:rPr>
        <w:t xml:space="preserve">Value and wages of </w:t>
      </w:r>
      <w:r w:rsidR="00CE6DD9">
        <w:rPr>
          <w:rFonts w:ascii="Times New Roman" w:hAnsi="Times New Roman" w:cs="Times New Roman"/>
          <w:sz w:val="24"/>
          <w:szCs w:val="24"/>
        </w:rPr>
        <w:t xml:space="preserve">the </w:t>
      </w:r>
      <w:r w:rsidRPr="00B24EDB">
        <w:rPr>
          <w:rFonts w:ascii="Times New Roman" w:hAnsi="Times New Roman" w:cs="Times New Roman"/>
          <w:sz w:val="24"/>
          <w:szCs w:val="24"/>
        </w:rPr>
        <w:t xml:space="preserve">player with age. </w:t>
      </w:r>
    </w:p>
    <w:p w14:paraId="6B26D221" w14:textId="0EFC6B73" w:rsidR="00B24EDB" w:rsidRPr="00B24EDB" w:rsidRDefault="00B24EDB" w:rsidP="001446BC">
      <w:pPr>
        <w:pStyle w:val="ListParagraph"/>
        <w:numPr>
          <w:ilvl w:val="0"/>
          <w:numId w:val="1"/>
        </w:numPr>
        <w:spacing w:line="360" w:lineRule="auto"/>
        <w:jc w:val="both"/>
        <w:rPr>
          <w:rFonts w:ascii="Times New Roman" w:hAnsi="Times New Roman" w:cs="Times New Roman"/>
          <w:sz w:val="24"/>
          <w:szCs w:val="24"/>
        </w:rPr>
      </w:pPr>
      <w:r w:rsidRPr="00B24EDB">
        <w:rPr>
          <w:rFonts w:ascii="Times New Roman" w:hAnsi="Times New Roman" w:cs="Times New Roman"/>
          <w:sz w:val="24"/>
          <w:szCs w:val="24"/>
        </w:rPr>
        <w:t xml:space="preserve">Value of player with </w:t>
      </w:r>
      <w:r w:rsidR="00CE6DD9">
        <w:rPr>
          <w:rFonts w:ascii="Times New Roman" w:hAnsi="Times New Roman" w:cs="Times New Roman"/>
          <w:sz w:val="24"/>
          <w:szCs w:val="24"/>
        </w:rPr>
        <w:t xml:space="preserve">the </w:t>
      </w:r>
      <w:r w:rsidRPr="00B24EDB">
        <w:rPr>
          <w:rFonts w:ascii="Times New Roman" w:hAnsi="Times New Roman" w:cs="Times New Roman"/>
          <w:sz w:val="24"/>
          <w:szCs w:val="24"/>
        </w:rPr>
        <w:t>position.</w:t>
      </w:r>
    </w:p>
    <w:p w14:paraId="4B582125" w14:textId="77777777" w:rsidR="00B24EDB" w:rsidRPr="00B24EDB" w:rsidRDefault="00B24EDB" w:rsidP="001446BC">
      <w:pPr>
        <w:pStyle w:val="ListParagraph"/>
        <w:numPr>
          <w:ilvl w:val="0"/>
          <w:numId w:val="1"/>
        </w:numPr>
        <w:spacing w:line="360" w:lineRule="auto"/>
        <w:jc w:val="both"/>
        <w:rPr>
          <w:rFonts w:ascii="Times New Roman" w:hAnsi="Times New Roman" w:cs="Times New Roman"/>
          <w:sz w:val="24"/>
          <w:szCs w:val="24"/>
        </w:rPr>
      </w:pPr>
      <w:r w:rsidRPr="00B24EDB">
        <w:rPr>
          <w:rFonts w:ascii="Times New Roman" w:hAnsi="Times New Roman" w:cs="Times New Roman"/>
          <w:sz w:val="24"/>
          <w:szCs w:val="24"/>
        </w:rPr>
        <w:t>Overall and potential with age.</w:t>
      </w:r>
    </w:p>
    <w:p w14:paraId="0EFC5B3E" w14:textId="77777777" w:rsidR="00B24EDB" w:rsidRPr="00B24EDB" w:rsidRDefault="00B24EDB" w:rsidP="001446BC">
      <w:pPr>
        <w:pStyle w:val="ListParagraph"/>
        <w:numPr>
          <w:ilvl w:val="0"/>
          <w:numId w:val="1"/>
        </w:numPr>
        <w:spacing w:line="360" w:lineRule="auto"/>
        <w:jc w:val="both"/>
        <w:rPr>
          <w:rFonts w:ascii="Times New Roman" w:hAnsi="Times New Roman" w:cs="Times New Roman"/>
          <w:sz w:val="24"/>
          <w:szCs w:val="24"/>
        </w:rPr>
      </w:pPr>
      <w:r w:rsidRPr="00B24EDB">
        <w:rPr>
          <w:rFonts w:ascii="Times New Roman" w:hAnsi="Times New Roman" w:cs="Times New Roman"/>
          <w:sz w:val="24"/>
          <w:szCs w:val="24"/>
        </w:rPr>
        <w:t>Variation of overall and potential by country for top countries.</w:t>
      </w:r>
    </w:p>
    <w:p w14:paraId="024501FD" w14:textId="78B16987" w:rsidR="00B24EDB" w:rsidRPr="00B24EDB" w:rsidRDefault="00B24EDB" w:rsidP="001446BC">
      <w:pPr>
        <w:pStyle w:val="ListParagraph"/>
        <w:numPr>
          <w:ilvl w:val="0"/>
          <w:numId w:val="1"/>
        </w:numPr>
        <w:spacing w:line="360" w:lineRule="auto"/>
        <w:jc w:val="both"/>
        <w:rPr>
          <w:rFonts w:ascii="Times New Roman" w:hAnsi="Times New Roman" w:cs="Times New Roman"/>
          <w:sz w:val="24"/>
          <w:szCs w:val="24"/>
        </w:rPr>
      </w:pPr>
      <w:r w:rsidRPr="00B24EDB">
        <w:rPr>
          <w:rFonts w:ascii="Times New Roman" w:hAnsi="Times New Roman" w:cs="Times New Roman"/>
          <w:sz w:val="24"/>
          <w:szCs w:val="24"/>
        </w:rPr>
        <w:t>Correlation matrix attribute potential vs</w:t>
      </w:r>
      <w:r w:rsidR="001446BC">
        <w:rPr>
          <w:rFonts w:ascii="Times New Roman" w:hAnsi="Times New Roman" w:cs="Times New Roman"/>
          <w:sz w:val="24"/>
          <w:szCs w:val="24"/>
        </w:rPr>
        <w:t>.</w:t>
      </w:r>
      <w:r w:rsidRPr="00B24EDB">
        <w:rPr>
          <w:rFonts w:ascii="Times New Roman" w:hAnsi="Times New Roman" w:cs="Times New Roman"/>
          <w:sz w:val="24"/>
          <w:szCs w:val="24"/>
        </w:rPr>
        <w:t xml:space="preserve"> overall.</w:t>
      </w:r>
    </w:p>
    <w:p w14:paraId="2C69FDAF" w14:textId="77777777" w:rsidR="00B24EDB" w:rsidRPr="00B24EDB" w:rsidRDefault="00B24EDB" w:rsidP="001446BC">
      <w:pPr>
        <w:pStyle w:val="ListParagraph"/>
        <w:numPr>
          <w:ilvl w:val="0"/>
          <w:numId w:val="1"/>
        </w:numPr>
        <w:spacing w:line="360" w:lineRule="auto"/>
        <w:jc w:val="both"/>
        <w:rPr>
          <w:rFonts w:ascii="Times New Roman" w:hAnsi="Times New Roman" w:cs="Times New Roman"/>
          <w:sz w:val="24"/>
          <w:szCs w:val="24"/>
        </w:rPr>
      </w:pPr>
      <w:r w:rsidRPr="00B24EDB">
        <w:rPr>
          <w:rFonts w:ascii="Times New Roman" w:hAnsi="Times New Roman" w:cs="Times New Roman"/>
          <w:sz w:val="24"/>
          <w:szCs w:val="24"/>
        </w:rPr>
        <w:t>Variations in wages for top club.</w:t>
      </w:r>
    </w:p>
    <w:p w14:paraId="7935F3F2" w14:textId="1F1E38D8" w:rsidR="00B24EDB" w:rsidRPr="00B24EDB" w:rsidRDefault="00B24EDB" w:rsidP="001446BC">
      <w:pPr>
        <w:pStyle w:val="ListParagraph"/>
        <w:numPr>
          <w:ilvl w:val="0"/>
          <w:numId w:val="1"/>
        </w:numPr>
        <w:spacing w:line="360" w:lineRule="auto"/>
        <w:jc w:val="both"/>
        <w:rPr>
          <w:rFonts w:ascii="Times New Roman" w:hAnsi="Times New Roman" w:cs="Times New Roman"/>
          <w:sz w:val="24"/>
          <w:szCs w:val="24"/>
        </w:rPr>
      </w:pPr>
      <w:r w:rsidRPr="00B24EDB">
        <w:rPr>
          <w:rFonts w:ascii="Times New Roman" w:hAnsi="Times New Roman" w:cs="Times New Roman"/>
          <w:sz w:val="24"/>
          <w:szCs w:val="24"/>
        </w:rPr>
        <w:t>Age vs</w:t>
      </w:r>
      <w:r w:rsidR="00CE6DD9">
        <w:rPr>
          <w:rFonts w:ascii="Times New Roman" w:hAnsi="Times New Roman" w:cs="Times New Roman"/>
          <w:sz w:val="24"/>
          <w:szCs w:val="24"/>
        </w:rPr>
        <w:t>.</w:t>
      </w:r>
      <w:r w:rsidRPr="00B24EDB">
        <w:rPr>
          <w:rFonts w:ascii="Times New Roman" w:hAnsi="Times New Roman" w:cs="Times New Roman"/>
          <w:sz w:val="24"/>
          <w:szCs w:val="24"/>
        </w:rPr>
        <w:t xml:space="preserve"> overall cluster by field position.</w:t>
      </w:r>
    </w:p>
    <w:p w14:paraId="1805B8C1" w14:textId="59589337" w:rsidR="00B24EDB" w:rsidRPr="00B24EDB" w:rsidRDefault="00CE6DD9" w:rsidP="001446BC">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They are p</w:t>
      </w:r>
      <w:r w:rsidR="00B24EDB" w:rsidRPr="00B24EDB">
        <w:rPr>
          <w:rFonts w:ascii="Times New Roman" w:hAnsi="Times New Roman" w:cs="Times New Roman"/>
          <w:sz w:val="24"/>
          <w:szCs w:val="24"/>
        </w:rPr>
        <w:t>redicting player positions using player</w:t>
      </w:r>
      <w:r>
        <w:rPr>
          <w:rFonts w:ascii="Times New Roman" w:hAnsi="Times New Roman" w:cs="Times New Roman"/>
          <w:sz w:val="24"/>
          <w:szCs w:val="24"/>
        </w:rPr>
        <w:t>'</w:t>
      </w:r>
      <w:r w:rsidR="00B24EDB" w:rsidRPr="00B24EDB">
        <w:rPr>
          <w:rFonts w:ascii="Times New Roman" w:hAnsi="Times New Roman" w:cs="Times New Roman"/>
          <w:sz w:val="24"/>
          <w:szCs w:val="24"/>
        </w:rPr>
        <w:t>s statistics.</w:t>
      </w:r>
    </w:p>
    <w:p w14:paraId="783DDD98" w14:textId="49BCBE46" w:rsidR="00BF1492" w:rsidRPr="001446BC" w:rsidRDefault="00BF1492" w:rsidP="001446BC">
      <w:pPr>
        <w:pStyle w:val="Heading1"/>
        <w:spacing w:line="360" w:lineRule="auto"/>
        <w:rPr>
          <w:rFonts w:ascii="Times New Roman" w:hAnsi="Times New Roman" w:cs="Times New Roman"/>
          <w:b/>
          <w:bCs/>
          <w:color w:val="auto"/>
        </w:rPr>
      </w:pPr>
      <w:bookmarkStart w:id="2" w:name="_Toc80565212"/>
      <w:r w:rsidRPr="001446BC">
        <w:rPr>
          <w:rFonts w:ascii="Times New Roman" w:hAnsi="Times New Roman" w:cs="Times New Roman"/>
          <w:b/>
          <w:bCs/>
          <w:color w:val="auto"/>
        </w:rPr>
        <w:t>Designing Process:</w:t>
      </w:r>
      <w:bookmarkEnd w:id="2"/>
    </w:p>
    <w:p w14:paraId="76D2AA06" w14:textId="77A55D37" w:rsidR="001446BC" w:rsidRPr="001446BC" w:rsidRDefault="001446BC" w:rsidP="001446BC">
      <w:pPr>
        <w:spacing w:line="360" w:lineRule="auto"/>
        <w:jc w:val="both"/>
        <w:rPr>
          <w:rFonts w:ascii="Times New Roman" w:hAnsi="Times New Roman" w:cs="Times New Roman"/>
          <w:sz w:val="24"/>
          <w:szCs w:val="24"/>
        </w:rPr>
      </w:pPr>
      <w:r w:rsidRPr="001446BC">
        <w:rPr>
          <w:rFonts w:ascii="Times New Roman" w:hAnsi="Times New Roman" w:cs="Times New Roman"/>
          <w:sz w:val="24"/>
          <w:szCs w:val="24"/>
        </w:rPr>
        <w:t xml:space="preserve">The collection </w:t>
      </w:r>
      <w:r w:rsidR="00027CC8">
        <w:rPr>
          <w:rFonts w:ascii="Times New Roman" w:hAnsi="Times New Roman" w:cs="Times New Roman"/>
          <w:sz w:val="24"/>
          <w:szCs w:val="24"/>
        </w:rPr>
        <w:t xml:space="preserve">of data </w:t>
      </w:r>
      <w:r w:rsidRPr="001446BC">
        <w:rPr>
          <w:rFonts w:ascii="Times New Roman" w:hAnsi="Times New Roman" w:cs="Times New Roman"/>
          <w:sz w:val="24"/>
          <w:szCs w:val="24"/>
        </w:rPr>
        <w:t>includes a wealth of data on players' physical features</w:t>
      </w:r>
      <w:r>
        <w:rPr>
          <w:rFonts w:ascii="Times New Roman" w:hAnsi="Times New Roman" w:cs="Times New Roman"/>
          <w:sz w:val="24"/>
          <w:szCs w:val="24"/>
        </w:rPr>
        <w:t xml:space="preserve"> and</w:t>
      </w:r>
      <w:r w:rsidRPr="001446BC">
        <w:rPr>
          <w:rFonts w:ascii="Times New Roman" w:hAnsi="Times New Roman" w:cs="Times New Roman"/>
          <w:sz w:val="24"/>
          <w:szCs w:val="24"/>
        </w:rPr>
        <w:t xml:space="preserve"> their wages, positions on the field, and country of origin. This offers up a world of possibilities for studying the relationships between different traits, statistically calculating the averages of the characteristics needed to become a professional player, and so on. I searched for data visuali</w:t>
      </w:r>
      <w:r>
        <w:rPr>
          <w:rFonts w:ascii="Times New Roman" w:hAnsi="Times New Roman" w:cs="Times New Roman"/>
          <w:sz w:val="24"/>
          <w:szCs w:val="24"/>
        </w:rPr>
        <w:t>z</w:t>
      </w:r>
      <w:r w:rsidRPr="001446BC">
        <w:rPr>
          <w:rFonts w:ascii="Times New Roman" w:hAnsi="Times New Roman" w:cs="Times New Roman"/>
          <w:sz w:val="24"/>
          <w:szCs w:val="24"/>
        </w:rPr>
        <w:t xml:space="preserve">ation libraries while </w:t>
      </w:r>
      <w:r w:rsidRPr="001446BC">
        <w:rPr>
          <w:rFonts w:ascii="Times New Roman" w:hAnsi="Times New Roman" w:cs="Times New Roman"/>
          <w:sz w:val="24"/>
          <w:szCs w:val="24"/>
        </w:rPr>
        <w:lastRenderedPageBreak/>
        <w:t xml:space="preserve">developing the data analysis project. Python has many libraries, including matplotlib, </w:t>
      </w:r>
      <w:r w:rsidR="00027CC8" w:rsidRPr="001446BC">
        <w:rPr>
          <w:rFonts w:ascii="Times New Roman" w:hAnsi="Times New Roman" w:cs="Times New Roman"/>
          <w:sz w:val="24"/>
          <w:szCs w:val="24"/>
        </w:rPr>
        <w:t>panda’s</w:t>
      </w:r>
      <w:r w:rsidRPr="001446BC">
        <w:rPr>
          <w:rFonts w:ascii="Times New Roman" w:hAnsi="Times New Roman" w:cs="Times New Roman"/>
          <w:sz w:val="24"/>
          <w:szCs w:val="24"/>
        </w:rPr>
        <w:t xml:space="preserve"> visuali</w:t>
      </w:r>
      <w:r>
        <w:rPr>
          <w:rFonts w:ascii="Times New Roman" w:hAnsi="Times New Roman" w:cs="Times New Roman"/>
          <w:sz w:val="24"/>
          <w:szCs w:val="24"/>
        </w:rPr>
        <w:t>z</w:t>
      </w:r>
      <w:r w:rsidRPr="001446BC">
        <w:rPr>
          <w:rFonts w:ascii="Times New Roman" w:hAnsi="Times New Roman" w:cs="Times New Roman"/>
          <w:sz w:val="24"/>
          <w:szCs w:val="24"/>
        </w:rPr>
        <w:t xml:space="preserve">ations, seaborn, </w:t>
      </w:r>
      <w:proofErr w:type="spellStart"/>
      <w:r w:rsidRPr="001446BC">
        <w:rPr>
          <w:rFonts w:ascii="Times New Roman" w:hAnsi="Times New Roman" w:cs="Times New Roman"/>
          <w:sz w:val="24"/>
          <w:szCs w:val="24"/>
        </w:rPr>
        <w:t>ggplot</w:t>
      </w:r>
      <w:proofErr w:type="spellEnd"/>
      <w:r w:rsidRPr="001446BC">
        <w:rPr>
          <w:rFonts w:ascii="Times New Roman" w:hAnsi="Times New Roman" w:cs="Times New Roman"/>
          <w:sz w:val="24"/>
          <w:szCs w:val="24"/>
        </w:rPr>
        <w:t xml:space="preserve">, and </w:t>
      </w:r>
      <w:proofErr w:type="spellStart"/>
      <w:r w:rsidRPr="001446BC">
        <w:rPr>
          <w:rFonts w:ascii="Times New Roman" w:hAnsi="Times New Roman" w:cs="Times New Roman"/>
          <w:sz w:val="24"/>
          <w:szCs w:val="24"/>
        </w:rPr>
        <w:t>plotly</w:t>
      </w:r>
      <w:proofErr w:type="spellEnd"/>
      <w:r w:rsidRPr="001446BC">
        <w:rPr>
          <w:rFonts w:ascii="Times New Roman" w:hAnsi="Times New Roman" w:cs="Times New Roman"/>
          <w:sz w:val="24"/>
          <w:szCs w:val="24"/>
        </w:rPr>
        <w:t>.</w:t>
      </w:r>
    </w:p>
    <w:p w14:paraId="72EB01C4" w14:textId="153F9065" w:rsidR="001446BC" w:rsidRDefault="001446BC" w:rsidP="00027CC8">
      <w:pPr>
        <w:spacing w:line="360" w:lineRule="auto"/>
        <w:jc w:val="both"/>
        <w:rPr>
          <w:rFonts w:ascii="Times New Roman" w:hAnsi="Times New Roman" w:cs="Times New Roman"/>
          <w:sz w:val="24"/>
          <w:szCs w:val="24"/>
        </w:rPr>
      </w:pPr>
      <w:r w:rsidRPr="001446BC">
        <w:rPr>
          <w:rFonts w:ascii="Times New Roman" w:hAnsi="Times New Roman" w:cs="Times New Roman"/>
          <w:sz w:val="24"/>
          <w:szCs w:val="24"/>
        </w:rPr>
        <w:t>Throughout the project, I utili</w:t>
      </w:r>
      <w:r>
        <w:rPr>
          <w:rFonts w:ascii="Times New Roman" w:hAnsi="Times New Roman" w:cs="Times New Roman"/>
          <w:sz w:val="24"/>
          <w:szCs w:val="24"/>
        </w:rPr>
        <w:t>z</w:t>
      </w:r>
      <w:r w:rsidRPr="001446BC">
        <w:rPr>
          <w:rFonts w:ascii="Times New Roman" w:hAnsi="Times New Roman" w:cs="Times New Roman"/>
          <w:sz w:val="24"/>
          <w:szCs w:val="24"/>
        </w:rPr>
        <w:t>ed matplotlib and seaborn for visuali</w:t>
      </w:r>
      <w:r>
        <w:rPr>
          <w:rFonts w:ascii="Times New Roman" w:hAnsi="Times New Roman" w:cs="Times New Roman"/>
          <w:sz w:val="24"/>
          <w:szCs w:val="24"/>
        </w:rPr>
        <w:t>z</w:t>
      </w:r>
      <w:r w:rsidRPr="001446BC">
        <w:rPr>
          <w:rFonts w:ascii="Times New Roman" w:hAnsi="Times New Roman" w:cs="Times New Roman"/>
          <w:sz w:val="24"/>
          <w:szCs w:val="24"/>
        </w:rPr>
        <w:t xml:space="preserve">ation. Matplotlib is a well-known charting toolkit that comes with a </w:t>
      </w:r>
      <w:proofErr w:type="spellStart"/>
      <w:r w:rsidRPr="001446BC">
        <w:rPr>
          <w:rFonts w:ascii="Times New Roman" w:hAnsi="Times New Roman" w:cs="Times New Roman"/>
          <w:sz w:val="24"/>
          <w:szCs w:val="24"/>
        </w:rPr>
        <w:t>MatLab</w:t>
      </w:r>
      <w:proofErr w:type="spellEnd"/>
      <w:r w:rsidRPr="001446BC">
        <w:rPr>
          <w:rFonts w:ascii="Times New Roman" w:hAnsi="Times New Roman" w:cs="Times New Roman"/>
          <w:sz w:val="24"/>
          <w:szCs w:val="24"/>
        </w:rPr>
        <w:t xml:space="preserve"> interface. It provides code independence and requires very little code writing. Matplotlib is particularly well-suited for generating simple graphs such as line charts, bar charts, and histograms. I used seaborn in conjunction with matplotlib to create visually appealing and informative statistical visuali</w:t>
      </w:r>
      <w:r>
        <w:rPr>
          <w:rFonts w:ascii="Times New Roman" w:hAnsi="Times New Roman" w:cs="Times New Roman"/>
          <w:sz w:val="24"/>
          <w:szCs w:val="24"/>
        </w:rPr>
        <w:t>z</w:t>
      </w:r>
      <w:r w:rsidRPr="001446BC">
        <w:rPr>
          <w:rFonts w:ascii="Times New Roman" w:hAnsi="Times New Roman" w:cs="Times New Roman"/>
          <w:sz w:val="24"/>
          <w:szCs w:val="24"/>
        </w:rPr>
        <w:t>ations</w:t>
      </w:r>
      <w:r>
        <w:rPr>
          <w:rFonts w:ascii="Times New Roman" w:hAnsi="Times New Roman" w:cs="Times New Roman"/>
          <w:sz w:val="24"/>
          <w:szCs w:val="24"/>
        </w:rPr>
        <w:t xml:space="preserve">.   </w:t>
      </w:r>
    </w:p>
    <w:p w14:paraId="2871DB42" w14:textId="7A36DA5F" w:rsidR="002D4A92" w:rsidRPr="001446BC" w:rsidRDefault="002D4A92" w:rsidP="001446BC">
      <w:pPr>
        <w:pStyle w:val="Heading1"/>
        <w:spacing w:line="360" w:lineRule="auto"/>
        <w:rPr>
          <w:rFonts w:ascii="Times New Roman" w:hAnsi="Times New Roman" w:cs="Times New Roman"/>
          <w:b/>
          <w:bCs/>
          <w:color w:val="auto"/>
        </w:rPr>
      </w:pPr>
      <w:bookmarkStart w:id="3" w:name="_Toc80565213"/>
      <w:r w:rsidRPr="001446BC">
        <w:rPr>
          <w:rFonts w:ascii="Times New Roman" w:hAnsi="Times New Roman" w:cs="Times New Roman"/>
          <w:b/>
          <w:bCs/>
          <w:color w:val="auto"/>
        </w:rPr>
        <w:t>Evaluation and implementation:</w:t>
      </w:r>
      <w:bookmarkEnd w:id="3"/>
      <w:r w:rsidRPr="001446BC">
        <w:rPr>
          <w:rFonts w:ascii="Times New Roman" w:hAnsi="Times New Roman" w:cs="Times New Roman"/>
          <w:b/>
          <w:bCs/>
          <w:color w:val="auto"/>
        </w:rPr>
        <w:t xml:space="preserve"> </w:t>
      </w:r>
    </w:p>
    <w:p w14:paraId="74DE31FE" w14:textId="6D9358B8" w:rsidR="00BD4D12" w:rsidRPr="001446BC" w:rsidRDefault="00BD4D12" w:rsidP="001446BC">
      <w:pPr>
        <w:pStyle w:val="Heading2"/>
        <w:spacing w:after="120" w:line="360" w:lineRule="auto"/>
        <w:rPr>
          <w:rFonts w:ascii="Times New Roman" w:hAnsi="Times New Roman" w:cs="Times New Roman"/>
          <w:b/>
          <w:bCs/>
          <w:color w:val="auto"/>
        </w:rPr>
      </w:pPr>
      <w:bookmarkStart w:id="4" w:name="_Toc80565214"/>
      <w:r w:rsidRPr="001446BC">
        <w:rPr>
          <w:rFonts w:ascii="Times New Roman" w:hAnsi="Times New Roman" w:cs="Times New Roman"/>
          <w:b/>
          <w:bCs/>
          <w:color w:val="auto"/>
        </w:rPr>
        <w:t>Data Visualization</w:t>
      </w:r>
      <w:bookmarkEnd w:id="4"/>
    </w:p>
    <w:p w14:paraId="0399AEF8" w14:textId="3F7605C9" w:rsidR="0063023C" w:rsidRDefault="00BD4D12" w:rsidP="001446BC">
      <w:pPr>
        <w:pStyle w:val="NormalWeb"/>
        <w:numPr>
          <w:ilvl w:val="0"/>
          <w:numId w:val="4"/>
        </w:numPr>
        <w:spacing w:before="0" w:beforeAutospacing="0" w:line="360" w:lineRule="auto"/>
        <w:jc w:val="both"/>
      </w:pPr>
      <w:r w:rsidRPr="00B24EDB">
        <w:t>Check the distribution of scores of different skills</w:t>
      </w:r>
      <w:r w:rsidR="001446BC">
        <w:t>. F</w:t>
      </w:r>
      <w:r w:rsidR="00BE40CA" w:rsidRPr="00B24EDB">
        <w:t>or this</w:t>
      </w:r>
      <w:r w:rsidR="001446BC">
        <w:t>,</w:t>
      </w:r>
      <w:r w:rsidR="00BE40CA" w:rsidRPr="00B24EDB">
        <w:t xml:space="preserve"> I used the </w:t>
      </w:r>
      <w:proofErr w:type="spellStart"/>
      <w:r w:rsidR="00BE40CA" w:rsidRPr="00B24EDB">
        <w:t>distplot</w:t>
      </w:r>
      <w:proofErr w:type="spellEnd"/>
      <w:r w:rsidR="00BE40CA" w:rsidRPr="00B24EDB">
        <w:t xml:space="preserve"> function</w:t>
      </w:r>
      <w:r w:rsidR="004968C2" w:rsidRPr="00B24EDB">
        <w:t xml:space="preserve"> from seaborn to plot the distribution of these features</w:t>
      </w:r>
      <w:r w:rsidR="001446BC">
        <w:t>. F</w:t>
      </w:r>
      <w:r w:rsidR="004968C2" w:rsidRPr="00B24EDB">
        <w:t>rom this plot</w:t>
      </w:r>
      <w:r w:rsidR="001446BC">
        <w:t>,</w:t>
      </w:r>
      <w:r w:rsidR="004968C2" w:rsidRPr="00B24EDB">
        <w:t xml:space="preserve"> we can see the skills such as defending, passing mobility</w:t>
      </w:r>
      <w:r w:rsidR="001446BC">
        <w:t>,</w:t>
      </w:r>
      <w:r w:rsidR="004968C2" w:rsidRPr="00B24EDB">
        <w:t xml:space="preserve"> and shooting have scores ranging</w:t>
      </w:r>
      <w:r w:rsidR="0063023C">
        <w:t>.</w:t>
      </w:r>
    </w:p>
    <w:p w14:paraId="0793D224" w14:textId="39DA1D16" w:rsidR="00BD4D12" w:rsidRDefault="00BD4D12" w:rsidP="001446BC">
      <w:pPr>
        <w:pStyle w:val="NormalWeb"/>
        <w:spacing w:before="0" w:beforeAutospacing="0" w:line="360" w:lineRule="auto"/>
      </w:pPr>
      <w:r w:rsidRPr="00B24EDB">
        <w:rPr>
          <w:noProof/>
        </w:rPr>
        <w:drawing>
          <wp:inline distT="0" distB="0" distL="0" distR="0" wp14:anchorId="451A7BE2" wp14:editId="595018E8">
            <wp:extent cx="5943600" cy="422783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4227830"/>
                    </a:xfrm>
                    <a:prstGeom prst="rect">
                      <a:avLst/>
                    </a:prstGeom>
                  </pic:spPr>
                </pic:pic>
              </a:graphicData>
            </a:graphic>
          </wp:inline>
        </w:drawing>
      </w:r>
    </w:p>
    <w:p w14:paraId="36A92899" w14:textId="7AE5200D" w:rsidR="00BD4D12" w:rsidRPr="00B24EDB" w:rsidRDefault="00BD4D12" w:rsidP="001446BC">
      <w:pPr>
        <w:pStyle w:val="NormalWeb"/>
        <w:numPr>
          <w:ilvl w:val="0"/>
          <w:numId w:val="4"/>
        </w:numPr>
        <w:spacing w:before="0" w:beforeAutospacing="0" w:line="360" w:lineRule="auto"/>
        <w:jc w:val="both"/>
      </w:pPr>
      <w:r w:rsidRPr="00B24EDB">
        <w:lastRenderedPageBreak/>
        <w:t>Most Preferred Foot of the Player</w:t>
      </w:r>
      <w:r w:rsidR="004968C2" w:rsidRPr="00B24EDB">
        <w:t>s</w:t>
      </w:r>
      <w:r w:rsidR="001446BC">
        <w:t>,</w:t>
      </w:r>
      <w:r w:rsidR="004968C2" w:rsidRPr="00B24EDB">
        <w:t xml:space="preserve"> we will be using the count plot from the SA dot plot function. The info from the graph </w:t>
      </w:r>
      <w:r w:rsidR="001446BC">
        <w:t xml:space="preserve">is </w:t>
      </w:r>
      <w:r w:rsidR="004968C2" w:rsidRPr="00B24EDB">
        <w:t>that most players prefer the right foot.</w:t>
      </w:r>
    </w:p>
    <w:p w14:paraId="5E508CFB" w14:textId="3D1F07A9" w:rsidR="001446BC" w:rsidRDefault="00BD4D12" w:rsidP="001446BC">
      <w:pPr>
        <w:pStyle w:val="NormalWeb"/>
        <w:spacing w:before="0" w:beforeAutospacing="0" w:line="360" w:lineRule="auto"/>
        <w:jc w:val="center"/>
      </w:pPr>
      <w:r w:rsidRPr="00B24EDB">
        <w:rPr>
          <w:noProof/>
        </w:rPr>
        <w:drawing>
          <wp:inline distT="0" distB="0" distL="0" distR="0" wp14:anchorId="7D265553" wp14:editId="291698AE">
            <wp:extent cx="5943600" cy="33375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337560"/>
                    </a:xfrm>
                    <a:prstGeom prst="rect">
                      <a:avLst/>
                    </a:prstGeom>
                  </pic:spPr>
                </pic:pic>
              </a:graphicData>
            </a:graphic>
          </wp:inline>
        </w:drawing>
      </w:r>
    </w:p>
    <w:p w14:paraId="6A75A679" w14:textId="77777777" w:rsidR="001446BC" w:rsidRDefault="001446BC" w:rsidP="001446BC">
      <w:pPr>
        <w:spacing w:line="360" w:lineRule="auto"/>
        <w:rPr>
          <w:rFonts w:ascii="Times New Roman" w:eastAsia="Times New Roman" w:hAnsi="Times New Roman" w:cs="Times New Roman"/>
          <w:sz w:val="24"/>
          <w:szCs w:val="24"/>
        </w:rPr>
      </w:pPr>
      <w:r>
        <w:br w:type="page"/>
      </w:r>
    </w:p>
    <w:p w14:paraId="55671DAF" w14:textId="4720A5E4" w:rsidR="00BD4D12" w:rsidRPr="00B24EDB" w:rsidRDefault="00BD4D12" w:rsidP="001446BC">
      <w:pPr>
        <w:pStyle w:val="NormalWeb"/>
        <w:numPr>
          <w:ilvl w:val="0"/>
          <w:numId w:val="4"/>
        </w:numPr>
        <w:spacing w:before="0" w:beforeAutospacing="0" w:line="360" w:lineRule="auto"/>
        <w:jc w:val="both"/>
      </w:pPr>
      <w:r w:rsidRPr="00B24EDB">
        <w:lastRenderedPageBreak/>
        <w:t xml:space="preserve">International Reputation for the football players </w:t>
      </w:r>
      <w:r w:rsidR="004968C2" w:rsidRPr="00B24EDB">
        <w:t xml:space="preserve">for this we will be using </w:t>
      </w:r>
      <w:r w:rsidR="001446BC">
        <w:t xml:space="preserve">a </w:t>
      </w:r>
      <w:r w:rsidR="004968C2" w:rsidRPr="00B24EDB">
        <w:t>pie chart. The info from the pie chart that very few players have five</w:t>
      </w:r>
      <w:r w:rsidR="001446BC">
        <w:t>-</w:t>
      </w:r>
      <w:r w:rsidR="004968C2" w:rsidRPr="00B24EDB">
        <w:t xml:space="preserve">star international reputations </w:t>
      </w:r>
    </w:p>
    <w:p w14:paraId="74CB1895" w14:textId="4BFEA13D" w:rsidR="001446BC" w:rsidRDefault="00BD4D12" w:rsidP="001446BC">
      <w:pPr>
        <w:pStyle w:val="NormalWeb"/>
        <w:spacing w:before="0" w:beforeAutospacing="0" w:line="360" w:lineRule="auto"/>
        <w:jc w:val="both"/>
      </w:pPr>
      <w:r w:rsidRPr="00B24EDB">
        <w:rPr>
          <w:noProof/>
        </w:rPr>
        <w:drawing>
          <wp:inline distT="0" distB="0" distL="0" distR="0" wp14:anchorId="1148727B" wp14:editId="43C620C5">
            <wp:extent cx="5943600" cy="466090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660900"/>
                    </a:xfrm>
                    <a:prstGeom prst="rect">
                      <a:avLst/>
                    </a:prstGeom>
                  </pic:spPr>
                </pic:pic>
              </a:graphicData>
            </a:graphic>
          </wp:inline>
        </w:drawing>
      </w:r>
    </w:p>
    <w:p w14:paraId="027C8B56" w14:textId="77777777" w:rsidR="001446BC" w:rsidRDefault="001446BC" w:rsidP="001446BC">
      <w:pPr>
        <w:spacing w:line="360" w:lineRule="auto"/>
        <w:rPr>
          <w:rFonts w:ascii="Times New Roman" w:eastAsia="Times New Roman" w:hAnsi="Times New Roman" w:cs="Times New Roman"/>
          <w:sz w:val="24"/>
          <w:szCs w:val="24"/>
        </w:rPr>
      </w:pPr>
      <w:r>
        <w:br w:type="page"/>
      </w:r>
    </w:p>
    <w:p w14:paraId="563A0F35" w14:textId="5F41996A" w:rsidR="00633521" w:rsidRPr="00B24EDB" w:rsidRDefault="00BD4D12" w:rsidP="001446BC">
      <w:pPr>
        <w:pStyle w:val="NormalWeb"/>
        <w:numPr>
          <w:ilvl w:val="0"/>
          <w:numId w:val="4"/>
        </w:numPr>
        <w:spacing w:before="0" w:beforeAutospacing="0" w:line="360" w:lineRule="auto"/>
        <w:jc w:val="both"/>
      </w:pPr>
      <w:r w:rsidRPr="00B24EDB">
        <w:lastRenderedPageBreak/>
        <w:t>Check the player</w:t>
      </w:r>
      <w:r w:rsidR="001446BC">
        <w:t>'s</w:t>
      </w:r>
      <w:r w:rsidRPr="00B24EDB">
        <w:t xml:space="preserve"> international reputation as 5</w:t>
      </w:r>
      <w:r w:rsidR="001446BC">
        <w:t>.</w:t>
      </w:r>
      <w:r w:rsidR="004968C2" w:rsidRPr="00B24EDB">
        <w:t xml:space="preserve"> I filtered the data to check the players who have five</w:t>
      </w:r>
      <w:r w:rsidR="001446BC">
        <w:t>-</w:t>
      </w:r>
      <w:r w:rsidR="004968C2" w:rsidRPr="00B24EDB">
        <w:t>star ratings for international reputations</w:t>
      </w:r>
      <w:r w:rsidR="001446BC">
        <w:t>,</w:t>
      </w:r>
      <w:r w:rsidR="004968C2" w:rsidRPr="00B24EDB">
        <w:t xml:space="preserve"> and I’m here selecting only the columns like name, country</w:t>
      </w:r>
      <w:r w:rsidR="001446BC">
        <w:t>,</w:t>
      </w:r>
      <w:r w:rsidR="004968C2" w:rsidRPr="00B24EDB">
        <w:t xml:space="preserve"> and overall rating. </w:t>
      </w:r>
    </w:p>
    <w:p w14:paraId="78B9A596" w14:textId="45BC0F97" w:rsidR="001446BC" w:rsidRDefault="00BD4D12" w:rsidP="001446BC">
      <w:pPr>
        <w:pStyle w:val="NormalWeb"/>
        <w:spacing w:before="0" w:beforeAutospacing="0" w:line="360" w:lineRule="auto"/>
        <w:jc w:val="center"/>
      </w:pPr>
      <w:r w:rsidRPr="00B24EDB">
        <w:rPr>
          <w:noProof/>
        </w:rPr>
        <w:drawing>
          <wp:inline distT="0" distB="0" distL="0" distR="0" wp14:anchorId="1453D8B1" wp14:editId="5A37BE70">
            <wp:extent cx="5943600" cy="329184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4438" cy="3292304"/>
                    </a:xfrm>
                    <a:prstGeom prst="rect">
                      <a:avLst/>
                    </a:prstGeom>
                  </pic:spPr>
                </pic:pic>
              </a:graphicData>
            </a:graphic>
          </wp:inline>
        </w:drawing>
      </w:r>
    </w:p>
    <w:p w14:paraId="5AAEE05B" w14:textId="77777777" w:rsidR="001446BC" w:rsidRDefault="001446BC" w:rsidP="001446BC">
      <w:pPr>
        <w:spacing w:line="360" w:lineRule="auto"/>
        <w:rPr>
          <w:rFonts w:ascii="Times New Roman" w:eastAsia="Times New Roman" w:hAnsi="Times New Roman" w:cs="Times New Roman"/>
          <w:sz w:val="24"/>
          <w:szCs w:val="24"/>
        </w:rPr>
      </w:pPr>
      <w:r>
        <w:br w:type="page"/>
      </w:r>
    </w:p>
    <w:p w14:paraId="011FC494" w14:textId="76C7C296" w:rsidR="00BD4D12" w:rsidRPr="00B24EDB" w:rsidRDefault="00BD4D12" w:rsidP="001446BC">
      <w:pPr>
        <w:pStyle w:val="NormalWeb"/>
        <w:numPr>
          <w:ilvl w:val="0"/>
          <w:numId w:val="4"/>
        </w:numPr>
        <w:spacing w:before="0" w:beforeAutospacing="0" w:line="360" w:lineRule="auto"/>
        <w:jc w:val="both"/>
      </w:pPr>
      <w:r w:rsidRPr="00B24EDB">
        <w:lastRenderedPageBreak/>
        <w:t>Distribution of week foot among the parents</w:t>
      </w:r>
      <w:r w:rsidR="00665820" w:rsidRPr="00B24EDB">
        <w:t xml:space="preserve"> for this I am using the pie chart. It shows the most of the players have Wickford with </w:t>
      </w:r>
      <w:r w:rsidR="001446BC">
        <w:t xml:space="preserve">a </w:t>
      </w:r>
      <w:r w:rsidR="00665820" w:rsidRPr="00B24EDB">
        <w:t xml:space="preserve">rating of 5 that shows the most of </w:t>
      </w:r>
      <w:r w:rsidR="001446BC">
        <w:t xml:space="preserve">the </w:t>
      </w:r>
      <w:r w:rsidR="00665820" w:rsidRPr="00B24EDB">
        <w:t>players can shoot well from the other food down their preferred foot.</w:t>
      </w:r>
    </w:p>
    <w:p w14:paraId="28A934BE" w14:textId="27863F92" w:rsidR="001446BC" w:rsidRDefault="00BD4D12" w:rsidP="001446BC">
      <w:pPr>
        <w:pStyle w:val="NormalWeb"/>
        <w:spacing w:before="0" w:beforeAutospacing="0" w:line="360" w:lineRule="auto"/>
        <w:jc w:val="both"/>
      </w:pPr>
      <w:r w:rsidRPr="00B24EDB">
        <w:rPr>
          <w:noProof/>
        </w:rPr>
        <w:drawing>
          <wp:inline distT="0" distB="0" distL="0" distR="0" wp14:anchorId="6947F994" wp14:editId="6D0F3C2C">
            <wp:extent cx="5943600" cy="63080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6308090"/>
                    </a:xfrm>
                    <a:prstGeom prst="rect">
                      <a:avLst/>
                    </a:prstGeom>
                  </pic:spPr>
                </pic:pic>
              </a:graphicData>
            </a:graphic>
          </wp:inline>
        </w:drawing>
      </w:r>
    </w:p>
    <w:p w14:paraId="64418CF1" w14:textId="77777777" w:rsidR="001446BC" w:rsidRDefault="001446BC" w:rsidP="001446BC">
      <w:pPr>
        <w:spacing w:line="360" w:lineRule="auto"/>
        <w:rPr>
          <w:rFonts w:ascii="Times New Roman" w:eastAsia="Times New Roman" w:hAnsi="Times New Roman" w:cs="Times New Roman"/>
          <w:sz w:val="24"/>
          <w:szCs w:val="24"/>
        </w:rPr>
      </w:pPr>
      <w:r>
        <w:br w:type="page"/>
      </w:r>
    </w:p>
    <w:p w14:paraId="123AB020" w14:textId="3BBC1434" w:rsidR="001446BC" w:rsidRDefault="00BD4D12" w:rsidP="001446BC">
      <w:pPr>
        <w:pStyle w:val="NormalWeb"/>
        <w:numPr>
          <w:ilvl w:val="0"/>
          <w:numId w:val="4"/>
        </w:numPr>
        <w:spacing w:before="0" w:beforeAutospacing="0" w:line="360" w:lineRule="auto"/>
        <w:jc w:val="both"/>
      </w:pPr>
      <w:r w:rsidRPr="00B24EDB">
        <w:lastRenderedPageBreak/>
        <w:t xml:space="preserve">Comparison Of Positions and Players </w:t>
      </w:r>
      <w:r w:rsidR="00665820" w:rsidRPr="00B24EDB">
        <w:t xml:space="preserve">it will be present by using the </w:t>
      </w:r>
      <w:proofErr w:type="spellStart"/>
      <w:r w:rsidR="00665820" w:rsidRPr="00B24EDB">
        <w:t>seaborns</w:t>
      </w:r>
      <w:proofErr w:type="spellEnd"/>
      <w:r w:rsidR="00665820" w:rsidRPr="00B24EDB">
        <w:t xml:space="preserve"> counterpart for this case. We infer that </w:t>
      </w:r>
      <w:r w:rsidR="001446BC">
        <w:t>most of the</w:t>
      </w:r>
      <w:r w:rsidR="00665820" w:rsidRPr="00B24EDB">
        <w:t xml:space="preserve"> players play for the strikers and goalkeeper positions. </w:t>
      </w:r>
    </w:p>
    <w:p w14:paraId="2DECE1F5" w14:textId="1858C9A0" w:rsidR="00BD4D12" w:rsidRDefault="00BD4D12" w:rsidP="001446BC">
      <w:pPr>
        <w:pStyle w:val="NormalWeb"/>
        <w:spacing w:before="0" w:beforeAutospacing="0" w:line="360" w:lineRule="auto"/>
        <w:jc w:val="both"/>
      </w:pPr>
      <w:r w:rsidRPr="00B24EDB">
        <w:rPr>
          <w:noProof/>
        </w:rPr>
        <w:drawing>
          <wp:inline distT="0" distB="0" distL="0" distR="0" wp14:anchorId="4B538502" wp14:editId="246E6F99">
            <wp:extent cx="5943600" cy="6434455"/>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943600" cy="6434455"/>
                    </a:xfrm>
                    <a:prstGeom prst="rect">
                      <a:avLst/>
                    </a:prstGeom>
                  </pic:spPr>
                </pic:pic>
              </a:graphicData>
            </a:graphic>
          </wp:inline>
        </w:drawing>
      </w:r>
      <w:r w:rsidR="001446BC">
        <w:br w:type="textWrapping" w:clear="all"/>
      </w:r>
    </w:p>
    <w:p w14:paraId="213BCBA1" w14:textId="0DFFA46D" w:rsidR="001446BC" w:rsidRDefault="001446BC" w:rsidP="001446BC">
      <w:pPr>
        <w:spacing w:line="360" w:lineRule="auto"/>
        <w:rPr>
          <w:rFonts w:ascii="Times New Roman" w:eastAsia="Times New Roman" w:hAnsi="Times New Roman" w:cs="Times New Roman"/>
          <w:sz w:val="24"/>
          <w:szCs w:val="24"/>
        </w:rPr>
      </w:pPr>
      <w:r>
        <w:br w:type="page"/>
      </w:r>
    </w:p>
    <w:p w14:paraId="4BAD4B8E" w14:textId="413935BD" w:rsidR="00BD4D12" w:rsidRPr="00B24EDB" w:rsidRDefault="00BD4D12" w:rsidP="001446BC">
      <w:pPr>
        <w:pStyle w:val="NormalWeb"/>
        <w:numPr>
          <w:ilvl w:val="0"/>
          <w:numId w:val="4"/>
        </w:numPr>
        <w:spacing w:before="0" w:beforeAutospacing="0" w:line="360" w:lineRule="auto"/>
        <w:jc w:val="both"/>
      </w:pPr>
      <w:r w:rsidRPr="00B24EDB">
        <w:lastRenderedPageBreak/>
        <w:t xml:space="preserve">Distribution of Players Weight </w:t>
      </w:r>
      <w:r w:rsidR="00665820" w:rsidRPr="00B24EDB">
        <w:t xml:space="preserve">this is </w:t>
      </w:r>
      <w:r w:rsidR="001446BC">
        <w:t>obtained</w:t>
      </w:r>
      <w:r w:rsidR="00665820" w:rsidRPr="00B24EDB">
        <w:t xml:space="preserve"> by using seaborn weight function. We infer that most of the players have wait</w:t>
      </w:r>
      <w:r w:rsidR="001446BC">
        <w:t xml:space="preserve"> for</w:t>
      </w:r>
      <w:r w:rsidR="00665820" w:rsidRPr="00B24EDB">
        <w:t xml:space="preserve"> around 150 to 175 pounds.</w:t>
      </w:r>
    </w:p>
    <w:p w14:paraId="5391BDFC" w14:textId="5A5EAC55" w:rsidR="00BD4D12" w:rsidRDefault="00320318" w:rsidP="001446BC">
      <w:pPr>
        <w:pStyle w:val="NormalWeb"/>
        <w:spacing w:before="0" w:beforeAutospacing="0" w:line="360" w:lineRule="auto"/>
        <w:jc w:val="both"/>
      </w:pPr>
      <w:r w:rsidRPr="00B24EDB">
        <w:rPr>
          <w:noProof/>
        </w:rPr>
        <w:drawing>
          <wp:inline distT="0" distB="0" distL="0" distR="0" wp14:anchorId="4859C97A" wp14:editId="4C15B25E">
            <wp:extent cx="5943600" cy="57721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5772150"/>
                    </a:xfrm>
                    <a:prstGeom prst="rect">
                      <a:avLst/>
                    </a:prstGeom>
                  </pic:spPr>
                </pic:pic>
              </a:graphicData>
            </a:graphic>
          </wp:inline>
        </w:drawing>
      </w:r>
    </w:p>
    <w:p w14:paraId="7D0611AA" w14:textId="6CE0B053" w:rsidR="001446BC" w:rsidRDefault="001446BC" w:rsidP="001446BC">
      <w:pPr>
        <w:spacing w:line="360" w:lineRule="auto"/>
        <w:rPr>
          <w:rFonts w:ascii="Times New Roman" w:eastAsia="Times New Roman" w:hAnsi="Times New Roman" w:cs="Times New Roman"/>
          <w:sz w:val="24"/>
          <w:szCs w:val="24"/>
        </w:rPr>
      </w:pPr>
      <w:r>
        <w:br w:type="page"/>
      </w:r>
    </w:p>
    <w:p w14:paraId="055AF465" w14:textId="70886CB8" w:rsidR="00320318" w:rsidRPr="00B24EDB" w:rsidRDefault="00320318" w:rsidP="001446BC">
      <w:pPr>
        <w:pStyle w:val="NormalWeb"/>
        <w:numPr>
          <w:ilvl w:val="0"/>
          <w:numId w:val="4"/>
        </w:numPr>
        <w:spacing w:before="0" w:beforeAutospacing="0" w:line="360" w:lineRule="auto"/>
        <w:jc w:val="both"/>
      </w:pPr>
      <w:r w:rsidRPr="00B24EDB">
        <w:lastRenderedPageBreak/>
        <w:t xml:space="preserve">Applying the function for value and wage comparison </w:t>
      </w:r>
      <w:r w:rsidR="00665820" w:rsidRPr="00B24EDB">
        <w:t>for this</w:t>
      </w:r>
      <w:r w:rsidR="001446BC">
        <w:t>,</w:t>
      </w:r>
      <w:r w:rsidR="00665820" w:rsidRPr="00B24EDB">
        <w:t xml:space="preserve"> we remove the euro symbols. That graph infer</w:t>
      </w:r>
      <w:r w:rsidR="001446BC">
        <w:t>s</w:t>
      </w:r>
      <w:r w:rsidR="00665820" w:rsidRPr="00B24EDB">
        <w:t xml:space="preserve"> that </w:t>
      </w:r>
      <w:r w:rsidR="001446BC">
        <w:t>very few players have high value and similarity. O</w:t>
      </w:r>
      <w:r w:rsidR="00665820" w:rsidRPr="00B24EDB">
        <w:t xml:space="preserve">nly </w:t>
      </w:r>
      <w:r w:rsidR="001446BC">
        <w:t xml:space="preserve">a </w:t>
      </w:r>
      <w:r w:rsidR="00665820" w:rsidRPr="00B24EDB">
        <w:t>few players are played very high.</w:t>
      </w:r>
    </w:p>
    <w:p w14:paraId="44247F1B" w14:textId="1D18B781" w:rsidR="00320318" w:rsidRPr="00B24EDB" w:rsidRDefault="00320318" w:rsidP="001446BC">
      <w:pPr>
        <w:pStyle w:val="NormalWeb"/>
        <w:spacing w:before="0" w:beforeAutospacing="0" w:line="360" w:lineRule="auto"/>
        <w:jc w:val="both"/>
      </w:pPr>
      <w:r w:rsidRPr="00B24EDB">
        <w:rPr>
          <w:noProof/>
        </w:rPr>
        <w:drawing>
          <wp:inline distT="0" distB="0" distL="0" distR="0" wp14:anchorId="163842B6" wp14:editId="1606C74E">
            <wp:extent cx="5943600" cy="215455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154555"/>
                    </a:xfrm>
                    <a:prstGeom prst="rect">
                      <a:avLst/>
                    </a:prstGeom>
                  </pic:spPr>
                </pic:pic>
              </a:graphicData>
            </a:graphic>
          </wp:inline>
        </w:drawing>
      </w:r>
    </w:p>
    <w:p w14:paraId="5844A43B" w14:textId="3CBFB100" w:rsidR="00320318" w:rsidRPr="00B24EDB" w:rsidRDefault="00320318" w:rsidP="001446BC">
      <w:pPr>
        <w:pStyle w:val="NormalWeb"/>
        <w:numPr>
          <w:ilvl w:val="0"/>
          <w:numId w:val="4"/>
        </w:numPr>
        <w:spacing w:before="0" w:beforeAutospacing="0" w:line="360" w:lineRule="auto"/>
        <w:jc w:val="both"/>
      </w:pPr>
      <w:r w:rsidRPr="00B24EDB">
        <w:t>Skill Moves of Players</w:t>
      </w:r>
      <w:r w:rsidR="00665820" w:rsidRPr="00B24EDB">
        <w:t>. It infer</w:t>
      </w:r>
      <w:r w:rsidR="001446BC">
        <w:t>s</w:t>
      </w:r>
      <w:r w:rsidR="00665820" w:rsidRPr="00B24EDB">
        <w:t xml:space="preserve"> that there are maximum players with the skill moves values.</w:t>
      </w:r>
    </w:p>
    <w:p w14:paraId="00F07818" w14:textId="7B79418C" w:rsidR="001446BC" w:rsidRDefault="00320318" w:rsidP="001446BC">
      <w:pPr>
        <w:pStyle w:val="NormalWeb"/>
        <w:spacing w:before="0" w:beforeAutospacing="0" w:line="360" w:lineRule="auto"/>
        <w:jc w:val="both"/>
      </w:pPr>
      <w:r w:rsidRPr="00B24EDB">
        <w:rPr>
          <w:noProof/>
        </w:rPr>
        <w:drawing>
          <wp:inline distT="0" distB="0" distL="0" distR="0" wp14:anchorId="0AF2E827" wp14:editId="5C89B5A3">
            <wp:extent cx="5943600" cy="360553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605530"/>
                    </a:xfrm>
                    <a:prstGeom prst="rect">
                      <a:avLst/>
                    </a:prstGeom>
                  </pic:spPr>
                </pic:pic>
              </a:graphicData>
            </a:graphic>
          </wp:inline>
        </w:drawing>
      </w:r>
    </w:p>
    <w:p w14:paraId="75D4A28C" w14:textId="77777777" w:rsidR="001446BC" w:rsidRDefault="001446BC" w:rsidP="001446BC">
      <w:pPr>
        <w:spacing w:line="360" w:lineRule="auto"/>
        <w:rPr>
          <w:rFonts w:ascii="Times New Roman" w:eastAsia="Times New Roman" w:hAnsi="Times New Roman" w:cs="Times New Roman"/>
          <w:sz w:val="24"/>
          <w:szCs w:val="24"/>
        </w:rPr>
      </w:pPr>
      <w:r>
        <w:br w:type="page"/>
      </w:r>
    </w:p>
    <w:p w14:paraId="60A13333" w14:textId="6236545E" w:rsidR="00320318" w:rsidRPr="00B24EDB" w:rsidRDefault="001446BC" w:rsidP="001446BC">
      <w:pPr>
        <w:pStyle w:val="NormalWeb"/>
        <w:numPr>
          <w:ilvl w:val="0"/>
          <w:numId w:val="4"/>
        </w:numPr>
        <w:spacing w:before="0" w:beforeAutospacing="0" w:line="360" w:lineRule="auto"/>
        <w:jc w:val="both"/>
      </w:pPr>
      <w:r>
        <w:lastRenderedPageBreak/>
        <w:t>The d</w:t>
      </w:r>
      <w:r w:rsidR="00320318" w:rsidRPr="00B24EDB">
        <w:t>ifferent work rate</w:t>
      </w:r>
      <w:r>
        <w:t>s</w:t>
      </w:r>
      <w:r w:rsidR="00320318" w:rsidRPr="00B24EDB">
        <w:t xml:space="preserve"> of the players participating in the FIFA</w:t>
      </w:r>
      <w:r w:rsidR="00665820" w:rsidRPr="00B24EDB">
        <w:t>. F</w:t>
      </w:r>
      <w:r>
        <w:t>ro</w:t>
      </w:r>
      <w:r w:rsidR="00665820" w:rsidRPr="00B24EDB">
        <w:t>m the plot we infer that wha</w:t>
      </w:r>
      <w:r w:rsidR="002D037C" w:rsidRPr="00B24EDB">
        <w:t xml:space="preserve">t great medium for maximum players </w:t>
      </w:r>
    </w:p>
    <w:p w14:paraId="37A8A38B" w14:textId="373AE49C" w:rsidR="00320318" w:rsidRPr="00B24EDB" w:rsidRDefault="00320318" w:rsidP="001446BC">
      <w:pPr>
        <w:pStyle w:val="NormalWeb"/>
        <w:spacing w:before="0" w:beforeAutospacing="0" w:line="360" w:lineRule="auto"/>
        <w:jc w:val="both"/>
      </w:pPr>
      <w:r w:rsidRPr="00B24EDB">
        <w:rPr>
          <w:noProof/>
        </w:rPr>
        <w:drawing>
          <wp:inline distT="0" distB="0" distL="0" distR="0" wp14:anchorId="3BB43712" wp14:editId="555EF71D">
            <wp:extent cx="5943600" cy="29413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941320"/>
                    </a:xfrm>
                    <a:prstGeom prst="rect">
                      <a:avLst/>
                    </a:prstGeom>
                  </pic:spPr>
                </pic:pic>
              </a:graphicData>
            </a:graphic>
          </wp:inline>
        </w:drawing>
      </w:r>
    </w:p>
    <w:p w14:paraId="6960FCAD" w14:textId="21E63D46" w:rsidR="00320318" w:rsidRPr="00B24EDB" w:rsidRDefault="00320318" w:rsidP="001446BC">
      <w:pPr>
        <w:pStyle w:val="NormalWeb"/>
        <w:numPr>
          <w:ilvl w:val="0"/>
          <w:numId w:val="4"/>
        </w:numPr>
        <w:spacing w:before="0" w:beforeAutospacing="0" w:line="360" w:lineRule="auto"/>
        <w:jc w:val="both"/>
      </w:pPr>
      <w:r w:rsidRPr="00B24EDB">
        <w:t>Player potential score and Overall Score Histogram</w:t>
      </w:r>
      <w:r w:rsidR="002D037C" w:rsidRPr="00B24EDB">
        <w:t>. Form the plot</w:t>
      </w:r>
      <w:r w:rsidR="001446BC">
        <w:t>,</w:t>
      </w:r>
      <w:r w:rsidR="002D037C" w:rsidRPr="00B24EDB">
        <w:t xml:space="preserve"> infer</w:t>
      </w:r>
      <w:r w:rsidR="001446BC">
        <w:t>s</w:t>
      </w:r>
      <w:r w:rsidR="002D037C" w:rsidRPr="00B24EDB">
        <w:t xml:space="preserve"> the maximum player has a very high potential range from sixty</w:t>
      </w:r>
      <w:r w:rsidR="001446BC">
        <w:t>-</w:t>
      </w:r>
      <w:r w:rsidR="002D037C" w:rsidRPr="00B24EDB">
        <w:t>five to seventy</w:t>
      </w:r>
      <w:r w:rsidR="001446BC">
        <w:t>-</w:t>
      </w:r>
      <w:r w:rsidR="002D037C" w:rsidRPr="00B24EDB">
        <w:t>five</w:t>
      </w:r>
      <w:r w:rsidR="001446BC">
        <w:t>,</w:t>
      </w:r>
      <w:r w:rsidR="002D037C" w:rsidRPr="00B24EDB">
        <w:t xml:space="preserve"> and also the overall score is in the range </w:t>
      </w:r>
      <w:r w:rsidR="001446BC">
        <w:t>o</w:t>
      </w:r>
      <w:r w:rsidR="002D037C" w:rsidRPr="00B24EDB">
        <w:t>f 60 to 70 for most of the players.</w:t>
      </w:r>
    </w:p>
    <w:p w14:paraId="29FC9E27" w14:textId="779E4561" w:rsidR="00320318" w:rsidRDefault="00320318" w:rsidP="001446BC">
      <w:pPr>
        <w:pStyle w:val="NormalWeb"/>
        <w:spacing w:before="0" w:beforeAutospacing="0" w:line="360" w:lineRule="auto"/>
        <w:jc w:val="both"/>
      </w:pPr>
      <w:r w:rsidRPr="00B24EDB">
        <w:rPr>
          <w:noProof/>
        </w:rPr>
        <w:drawing>
          <wp:inline distT="0" distB="0" distL="0" distR="0" wp14:anchorId="63AFA7F5" wp14:editId="07F05C2F">
            <wp:extent cx="5943600" cy="172783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727835"/>
                    </a:xfrm>
                    <a:prstGeom prst="rect">
                      <a:avLst/>
                    </a:prstGeom>
                  </pic:spPr>
                </pic:pic>
              </a:graphicData>
            </a:graphic>
          </wp:inline>
        </w:drawing>
      </w:r>
    </w:p>
    <w:p w14:paraId="0DD8A42F" w14:textId="4B1F61FC" w:rsidR="001446BC" w:rsidRDefault="001446BC" w:rsidP="001446BC">
      <w:pPr>
        <w:spacing w:line="360" w:lineRule="auto"/>
        <w:rPr>
          <w:rFonts w:ascii="Times New Roman" w:eastAsia="Times New Roman" w:hAnsi="Times New Roman" w:cs="Times New Roman"/>
          <w:sz w:val="24"/>
          <w:szCs w:val="24"/>
        </w:rPr>
      </w:pPr>
      <w:r>
        <w:br w:type="page"/>
      </w:r>
    </w:p>
    <w:p w14:paraId="32294047" w14:textId="00E3DB70" w:rsidR="00320318" w:rsidRPr="00B24EDB" w:rsidRDefault="00320318" w:rsidP="001446BC">
      <w:pPr>
        <w:pStyle w:val="NormalWeb"/>
        <w:numPr>
          <w:ilvl w:val="0"/>
          <w:numId w:val="4"/>
        </w:numPr>
        <w:spacing w:before="0" w:beforeAutospacing="0" w:line="360" w:lineRule="auto"/>
        <w:jc w:val="both"/>
      </w:pPr>
      <w:r w:rsidRPr="00B24EDB">
        <w:lastRenderedPageBreak/>
        <w:t xml:space="preserve">Comparison of overall and age </w:t>
      </w:r>
      <w:r w:rsidR="001446BC">
        <w:t>concerning</w:t>
      </w:r>
      <w:r w:rsidRPr="00B24EDB">
        <w:t xml:space="preserve"> preferred foot </w:t>
      </w:r>
      <w:r w:rsidR="002D037C" w:rsidRPr="00B24EDB">
        <w:t>that plot infer</w:t>
      </w:r>
      <w:r w:rsidR="001446BC">
        <w:t>s</w:t>
      </w:r>
      <w:r w:rsidR="002D037C" w:rsidRPr="00B24EDB">
        <w:t xml:space="preserve"> to overall score is high and distributed from the age 22 to 28 with preferred such right.</w:t>
      </w:r>
    </w:p>
    <w:p w14:paraId="6A99EAB2" w14:textId="33A6BB3F" w:rsidR="00320318" w:rsidRPr="00B24EDB" w:rsidRDefault="00320318" w:rsidP="001446BC">
      <w:pPr>
        <w:pStyle w:val="NormalWeb"/>
        <w:spacing w:before="0" w:beforeAutospacing="0" w:line="360" w:lineRule="auto"/>
        <w:jc w:val="both"/>
      </w:pPr>
      <w:r w:rsidRPr="00B24EDB">
        <w:rPr>
          <w:noProof/>
        </w:rPr>
        <w:drawing>
          <wp:inline distT="0" distB="0" distL="0" distR="0" wp14:anchorId="40CD712B" wp14:editId="05FF7135">
            <wp:extent cx="5943600" cy="225234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252345"/>
                    </a:xfrm>
                    <a:prstGeom prst="rect">
                      <a:avLst/>
                    </a:prstGeom>
                  </pic:spPr>
                </pic:pic>
              </a:graphicData>
            </a:graphic>
          </wp:inline>
        </w:drawing>
      </w:r>
    </w:p>
    <w:p w14:paraId="1E6A342F" w14:textId="2656D577" w:rsidR="00320318" w:rsidRPr="00B24EDB" w:rsidRDefault="00320318" w:rsidP="001446BC">
      <w:pPr>
        <w:pStyle w:val="NormalWeb"/>
        <w:numPr>
          <w:ilvl w:val="0"/>
          <w:numId w:val="4"/>
        </w:numPr>
        <w:spacing w:before="0" w:beforeAutospacing="0" w:line="360" w:lineRule="auto"/>
        <w:jc w:val="both"/>
      </w:pPr>
      <w:r w:rsidRPr="00B24EDB">
        <w:t xml:space="preserve">Countries </w:t>
      </w:r>
      <w:r w:rsidR="001446BC">
        <w:t>with Highest Players from the pie chart we info that Germany and England have a higher number of players than</w:t>
      </w:r>
      <w:r w:rsidR="002D037C" w:rsidRPr="00B24EDB">
        <w:t xml:space="preserve"> other countries. </w:t>
      </w:r>
      <w:r w:rsidRPr="00B24EDB">
        <w:t xml:space="preserve"> </w:t>
      </w:r>
    </w:p>
    <w:p w14:paraId="374F9183" w14:textId="421AD25D" w:rsidR="00320318" w:rsidRPr="00B24EDB" w:rsidRDefault="00320318" w:rsidP="001446BC">
      <w:pPr>
        <w:pStyle w:val="NormalWeb"/>
        <w:spacing w:before="0" w:beforeAutospacing="0" w:line="360" w:lineRule="auto"/>
        <w:jc w:val="center"/>
      </w:pPr>
      <w:r w:rsidRPr="00B24EDB">
        <w:rPr>
          <w:noProof/>
        </w:rPr>
        <w:drawing>
          <wp:inline distT="0" distB="0" distL="0" distR="0" wp14:anchorId="48DB11D6" wp14:editId="3FD6F272">
            <wp:extent cx="4877435" cy="42672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877482" cy="4267241"/>
                    </a:xfrm>
                    <a:prstGeom prst="rect">
                      <a:avLst/>
                    </a:prstGeom>
                  </pic:spPr>
                </pic:pic>
              </a:graphicData>
            </a:graphic>
          </wp:inline>
        </w:drawing>
      </w:r>
    </w:p>
    <w:p w14:paraId="1A051640" w14:textId="6C480CD8" w:rsidR="00320318" w:rsidRPr="00B24EDB" w:rsidRDefault="00320318" w:rsidP="001446BC">
      <w:pPr>
        <w:pStyle w:val="NormalWeb"/>
        <w:numPr>
          <w:ilvl w:val="0"/>
          <w:numId w:val="4"/>
        </w:numPr>
        <w:spacing w:before="0" w:beforeAutospacing="0" w:line="360" w:lineRule="auto"/>
        <w:jc w:val="both"/>
      </w:pPr>
      <w:r w:rsidRPr="00B24EDB">
        <w:lastRenderedPageBreak/>
        <w:t>Distribution of weight of players from different countries</w:t>
      </w:r>
      <w:r w:rsidR="002D037C" w:rsidRPr="00B24EDB">
        <w:t xml:space="preserve"> from </w:t>
      </w:r>
      <w:r w:rsidR="001446BC">
        <w:t xml:space="preserve">the </w:t>
      </w:r>
      <w:r w:rsidR="002D037C" w:rsidRPr="00B24EDB">
        <w:t>violent plot we infer that Italy has the maximum range for</w:t>
      </w:r>
      <w:r w:rsidRPr="00B24EDB">
        <w:t xml:space="preserve"> </w:t>
      </w:r>
      <w:r w:rsidR="002D037C" w:rsidRPr="00B24EDB">
        <w:t xml:space="preserve">weight distributions </w:t>
      </w:r>
    </w:p>
    <w:p w14:paraId="06C959BE" w14:textId="3E9DD7B1" w:rsidR="00320318" w:rsidRPr="00B24EDB" w:rsidRDefault="00320318" w:rsidP="001446BC">
      <w:pPr>
        <w:pStyle w:val="NormalWeb"/>
        <w:spacing w:before="0" w:beforeAutospacing="0" w:line="360" w:lineRule="auto"/>
        <w:jc w:val="both"/>
      </w:pPr>
      <w:r w:rsidRPr="00B24EDB">
        <w:rPr>
          <w:noProof/>
        </w:rPr>
        <w:drawing>
          <wp:inline distT="0" distB="0" distL="0" distR="0" wp14:anchorId="69104722" wp14:editId="4F6C8101">
            <wp:extent cx="5943600" cy="2949575"/>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949575"/>
                    </a:xfrm>
                    <a:prstGeom prst="rect">
                      <a:avLst/>
                    </a:prstGeom>
                  </pic:spPr>
                </pic:pic>
              </a:graphicData>
            </a:graphic>
          </wp:inline>
        </w:drawing>
      </w:r>
    </w:p>
    <w:p w14:paraId="486875BF" w14:textId="00A2C113" w:rsidR="00320318" w:rsidRPr="00B24EDB" w:rsidRDefault="00320318" w:rsidP="001446BC">
      <w:pPr>
        <w:pStyle w:val="NormalWeb"/>
        <w:numPr>
          <w:ilvl w:val="0"/>
          <w:numId w:val="4"/>
        </w:numPr>
        <w:spacing w:before="0" w:beforeAutospacing="0" w:line="360" w:lineRule="auto"/>
        <w:jc w:val="both"/>
      </w:pPr>
      <w:r w:rsidRPr="00B24EDB">
        <w:t>Distribution Of overall score of players from different countries</w:t>
      </w:r>
      <w:r w:rsidR="002D037C" w:rsidRPr="00B24EDB">
        <w:t xml:space="preserve"> from given bar plot we infer </w:t>
      </w:r>
      <w:r w:rsidR="00FF4B17" w:rsidRPr="00B24EDB">
        <w:t xml:space="preserve">that Brazil and Spain have the </w:t>
      </w:r>
      <w:r w:rsidR="00027CC8" w:rsidRPr="00B24EDB">
        <w:t>maximum;</w:t>
      </w:r>
      <w:r w:rsidR="00FF4B17" w:rsidRPr="00B24EDB">
        <w:t xml:space="preserve"> highest overall score valued players </w:t>
      </w:r>
    </w:p>
    <w:p w14:paraId="6899CC13" w14:textId="262A3A50" w:rsidR="00320318" w:rsidRPr="00B24EDB" w:rsidRDefault="00320318" w:rsidP="001446BC">
      <w:pPr>
        <w:pStyle w:val="NormalWeb"/>
        <w:spacing w:before="0" w:beforeAutospacing="0" w:line="360" w:lineRule="auto"/>
        <w:jc w:val="both"/>
      </w:pPr>
      <w:r w:rsidRPr="00B24EDB">
        <w:rPr>
          <w:noProof/>
        </w:rPr>
        <w:drawing>
          <wp:inline distT="0" distB="0" distL="0" distR="0" wp14:anchorId="344F2F2A" wp14:editId="57D1C974">
            <wp:extent cx="5943600" cy="30194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019425"/>
                    </a:xfrm>
                    <a:prstGeom prst="rect">
                      <a:avLst/>
                    </a:prstGeom>
                  </pic:spPr>
                </pic:pic>
              </a:graphicData>
            </a:graphic>
          </wp:inline>
        </w:drawing>
      </w:r>
    </w:p>
    <w:p w14:paraId="3D0BDA5E" w14:textId="341FCCD1" w:rsidR="00320318" w:rsidRPr="00B24EDB" w:rsidRDefault="00320318" w:rsidP="001446BC">
      <w:pPr>
        <w:pStyle w:val="NormalWeb"/>
        <w:numPr>
          <w:ilvl w:val="0"/>
          <w:numId w:val="4"/>
        </w:numPr>
        <w:spacing w:before="0" w:beforeAutospacing="0" w:line="360" w:lineRule="auto"/>
        <w:jc w:val="both"/>
      </w:pPr>
      <w:r w:rsidRPr="00B24EDB">
        <w:lastRenderedPageBreak/>
        <w:t xml:space="preserve">Distribution of player wages from different countries </w:t>
      </w:r>
      <w:r w:rsidR="00FF4B17" w:rsidRPr="00B24EDB">
        <w:t>for this we are using bar plots again form plot</w:t>
      </w:r>
      <w:r w:rsidR="001446BC">
        <w:t>. We infer that the players from Brazil and Spain have average higher salaries than</w:t>
      </w:r>
      <w:r w:rsidR="00FF4B17" w:rsidRPr="00B24EDB">
        <w:t xml:space="preserve"> other popular countries playing FIFA.</w:t>
      </w:r>
    </w:p>
    <w:p w14:paraId="510AA0FE" w14:textId="3265F30F" w:rsidR="00320318" w:rsidRPr="00B24EDB" w:rsidRDefault="00320318" w:rsidP="001446BC">
      <w:pPr>
        <w:pStyle w:val="NormalWeb"/>
        <w:spacing w:before="0" w:beforeAutospacing="0" w:line="360" w:lineRule="auto"/>
        <w:jc w:val="both"/>
      </w:pPr>
      <w:r w:rsidRPr="00B24EDB">
        <w:rPr>
          <w:noProof/>
        </w:rPr>
        <w:drawing>
          <wp:inline distT="0" distB="0" distL="0" distR="0" wp14:anchorId="1DBA4E66" wp14:editId="13B8C4E3">
            <wp:extent cx="5943600" cy="28314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831465"/>
                    </a:xfrm>
                    <a:prstGeom prst="rect">
                      <a:avLst/>
                    </a:prstGeom>
                  </pic:spPr>
                </pic:pic>
              </a:graphicData>
            </a:graphic>
          </wp:inline>
        </w:drawing>
      </w:r>
    </w:p>
    <w:p w14:paraId="0C2A61F1" w14:textId="671A5109" w:rsidR="00320318" w:rsidRPr="00B24EDB" w:rsidRDefault="00320318" w:rsidP="001446BC">
      <w:pPr>
        <w:pStyle w:val="NormalWeb"/>
        <w:numPr>
          <w:ilvl w:val="0"/>
          <w:numId w:val="4"/>
        </w:numPr>
        <w:spacing w:before="0" w:beforeAutospacing="0" w:line="360" w:lineRule="auto"/>
        <w:jc w:val="both"/>
      </w:pPr>
      <w:r w:rsidRPr="00B24EDB">
        <w:t xml:space="preserve">Distribution of international reputation of players from countries </w:t>
      </w:r>
      <w:r w:rsidR="00FF4B17" w:rsidRPr="00B24EDB">
        <w:t xml:space="preserve">we use the box plot here from the plot we infer </w:t>
      </w:r>
      <w:r w:rsidR="00027CC8" w:rsidRPr="00B24EDB">
        <w:t>that player</w:t>
      </w:r>
      <w:r w:rsidR="00FF4B17" w:rsidRPr="00B24EDB">
        <w:t xml:space="preserve"> from Spain have higher international reputation than any other.</w:t>
      </w:r>
    </w:p>
    <w:p w14:paraId="621A59F3" w14:textId="2B407D89" w:rsidR="00320318" w:rsidRDefault="00320318" w:rsidP="001446BC">
      <w:pPr>
        <w:pStyle w:val="NormalWeb"/>
        <w:spacing w:before="0" w:beforeAutospacing="0" w:line="360" w:lineRule="auto"/>
        <w:jc w:val="both"/>
      </w:pPr>
      <w:r w:rsidRPr="00B24EDB">
        <w:rPr>
          <w:noProof/>
        </w:rPr>
        <w:drawing>
          <wp:inline distT="0" distB="0" distL="0" distR="0" wp14:anchorId="4277D8EE" wp14:editId="10E64B73">
            <wp:extent cx="5943600" cy="284543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845435"/>
                    </a:xfrm>
                    <a:prstGeom prst="rect">
                      <a:avLst/>
                    </a:prstGeom>
                  </pic:spPr>
                </pic:pic>
              </a:graphicData>
            </a:graphic>
          </wp:inline>
        </w:drawing>
      </w:r>
    </w:p>
    <w:p w14:paraId="28CAE0D1" w14:textId="4A6F3A55" w:rsidR="00320318" w:rsidRPr="00B24EDB" w:rsidRDefault="00630838" w:rsidP="001446BC">
      <w:pPr>
        <w:pStyle w:val="NormalWeb"/>
        <w:numPr>
          <w:ilvl w:val="0"/>
          <w:numId w:val="4"/>
        </w:numPr>
        <w:spacing w:before="0" w:beforeAutospacing="0" w:line="360" w:lineRule="auto"/>
        <w:jc w:val="both"/>
      </w:pPr>
      <w:r w:rsidRPr="00B24EDB">
        <w:lastRenderedPageBreak/>
        <w:t xml:space="preserve">Distribution of overall score in Different popular clubs </w:t>
      </w:r>
      <w:r w:rsidR="00FF4B17" w:rsidRPr="00B24EDB">
        <w:t>here we are using box plot again from the plot of the info that Chelsea and Real Madrid have the highest overall distribution score and the middle 50 percent of the data is around 75 to 85 which is the best.</w:t>
      </w:r>
    </w:p>
    <w:p w14:paraId="0CF05C10" w14:textId="3B98BC4C" w:rsidR="00630838" w:rsidRDefault="00630838" w:rsidP="001446BC">
      <w:pPr>
        <w:pStyle w:val="NormalWeb"/>
        <w:spacing w:before="0" w:beforeAutospacing="0" w:line="360" w:lineRule="auto"/>
        <w:jc w:val="both"/>
      </w:pPr>
      <w:r w:rsidRPr="00B24EDB">
        <w:rPr>
          <w:noProof/>
        </w:rPr>
        <w:drawing>
          <wp:inline distT="0" distB="0" distL="0" distR="0" wp14:anchorId="64F572E7" wp14:editId="27D7CBE5">
            <wp:extent cx="5943600" cy="3676015"/>
            <wp:effectExtent l="0" t="0" r="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676015"/>
                    </a:xfrm>
                    <a:prstGeom prst="rect">
                      <a:avLst/>
                    </a:prstGeom>
                  </pic:spPr>
                </pic:pic>
              </a:graphicData>
            </a:graphic>
          </wp:inline>
        </w:drawing>
      </w:r>
    </w:p>
    <w:p w14:paraId="6D7C828D" w14:textId="5CA95E59" w:rsidR="001446BC" w:rsidRDefault="001446BC" w:rsidP="001446BC">
      <w:pPr>
        <w:pStyle w:val="NormalWeb"/>
        <w:spacing w:before="0" w:beforeAutospacing="0" w:line="360" w:lineRule="auto"/>
        <w:jc w:val="both"/>
      </w:pPr>
    </w:p>
    <w:p w14:paraId="68955160" w14:textId="435FAFEF" w:rsidR="001446BC" w:rsidRDefault="001446BC" w:rsidP="001446BC">
      <w:pPr>
        <w:spacing w:line="360" w:lineRule="auto"/>
        <w:rPr>
          <w:rFonts w:ascii="Times New Roman" w:eastAsia="Times New Roman" w:hAnsi="Times New Roman" w:cs="Times New Roman"/>
          <w:sz w:val="24"/>
          <w:szCs w:val="24"/>
        </w:rPr>
      </w:pPr>
      <w:r>
        <w:br w:type="page"/>
      </w:r>
    </w:p>
    <w:p w14:paraId="010877B4" w14:textId="57369D43" w:rsidR="00FF4B17" w:rsidRPr="00B24EDB" w:rsidRDefault="00630838" w:rsidP="001446BC">
      <w:pPr>
        <w:pStyle w:val="NormalWeb"/>
        <w:numPr>
          <w:ilvl w:val="0"/>
          <w:numId w:val="4"/>
        </w:numPr>
        <w:spacing w:before="0" w:beforeAutospacing="0" w:line="360" w:lineRule="auto"/>
        <w:jc w:val="both"/>
      </w:pPr>
      <w:r w:rsidRPr="00B24EDB">
        <w:lastRenderedPageBreak/>
        <w:t xml:space="preserve">Distribution of ages in some popular clubs </w:t>
      </w:r>
      <w:r w:rsidR="00FF4B17" w:rsidRPr="00B24EDB">
        <w:t>for this</w:t>
      </w:r>
      <w:r w:rsidR="001446BC">
        <w:t>,</w:t>
      </w:r>
      <w:r w:rsidR="00FF4B17" w:rsidRPr="00B24EDB">
        <w:t xml:space="preserve"> we will be using box plot again info that </w:t>
      </w:r>
      <w:r w:rsidR="006968D8" w:rsidRPr="00B24EDB">
        <w:t xml:space="preserve">Jersey has the maximum age distribution than any </w:t>
      </w:r>
      <w:r w:rsidR="001446BC">
        <w:t>o</w:t>
      </w:r>
      <w:r w:rsidR="006968D8" w:rsidRPr="00B24EDB">
        <w:t xml:space="preserve">ther club. </w:t>
      </w:r>
    </w:p>
    <w:p w14:paraId="2470C02D" w14:textId="13122C84" w:rsidR="001446BC" w:rsidRDefault="00630838" w:rsidP="001446BC">
      <w:pPr>
        <w:pStyle w:val="NormalWeb"/>
        <w:spacing w:before="0" w:beforeAutospacing="0" w:line="360" w:lineRule="auto"/>
        <w:jc w:val="both"/>
      </w:pPr>
      <w:r w:rsidRPr="00B24EDB">
        <w:rPr>
          <w:noProof/>
        </w:rPr>
        <w:drawing>
          <wp:inline distT="0" distB="0" distL="0" distR="0" wp14:anchorId="64AA759C" wp14:editId="5FA932FB">
            <wp:extent cx="5943600" cy="3674110"/>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674110"/>
                    </a:xfrm>
                    <a:prstGeom prst="rect">
                      <a:avLst/>
                    </a:prstGeom>
                  </pic:spPr>
                </pic:pic>
              </a:graphicData>
            </a:graphic>
          </wp:inline>
        </w:drawing>
      </w:r>
    </w:p>
    <w:p w14:paraId="3B426FB6" w14:textId="77777777" w:rsidR="001446BC" w:rsidRDefault="001446BC">
      <w:pPr>
        <w:rPr>
          <w:rFonts w:ascii="Times New Roman" w:eastAsia="Times New Roman" w:hAnsi="Times New Roman" w:cs="Times New Roman"/>
          <w:sz w:val="24"/>
          <w:szCs w:val="24"/>
        </w:rPr>
      </w:pPr>
      <w:r>
        <w:br w:type="page"/>
      </w:r>
    </w:p>
    <w:p w14:paraId="52BA3C35" w14:textId="32CE559B" w:rsidR="00630838" w:rsidRPr="00B24EDB" w:rsidRDefault="00630838" w:rsidP="001446BC">
      <w:pPr>
        <w:pStyle w:val="NormalWeb"/>
        <w:numPr>
          <w:ilvl w:val="0"/>
          <w:numId w:val="4"/>
        </w:numPr>
        <w:spacing w:before="0" w:beforeAutospacing="0" w:line="360" w:lineRule="auto"/>
        <w:jc w:val="both"/>
      </w:pPr>
      <w:r w:rsidRPr="00B24EDB">
        <w:lastRenderedPageBreak/>
        <w:t xml:space="preserve">Distribution of wages in some popular clubs </w:t>
      </w:r>
      <w:r w:rsidR="006968D8" w:rsidRPr="00B24EDB">
        <w:t>from the plot we info that Real Madrid FC Barcelona and Chelsea have a higher distribution than any other club.</w:t>
      </w:r>
    </w:p>
    <w:p w14:paraId="5B6E1487" w14:textId="54254043" w:rsidR="00630838" w:rsidRPr="00B24EDB" w:rsidRDefault="00027CC8" w:rsidP="001446BC">
      <w:pPr>
        <w:pStyle w:val="NormalWeb"/>
        <w:spacing w:before="0" w:beforeAutospacing="0" w:line="360" w:lineRule="auto"/>
        <w:jc w:val="both"/>
      </w:pPr>
      <w:r>
        <w:rPr>
          <w:noProof/>
        </w:rPr>
        <w:t>`</w:t>
      </w:r>
      <w:r w:rsidR="00630838" w:rsidRPr="00B24EDB">
        <w:rPr>
          <w:noProof/>
        </w:rPr>
        <w:drawing>
          <wp:inline distT="0" distB="0" distL="0" distR="0" wp14:anchorId="447D8DE8" wp14:editId="20EF605A">
            <wp:extent cx="5943600" cy="30937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093720"/>
                    </a:xfrm>
                    <a:prstGeom prst="rect">
                      <a:avLst/>
                    </a:prstGeom>
                  </pic:spPr>
                </pic:pic>
              </a:graphicData>
            </a:graphic>
          </wp:inline>
        </w:drawing>
      </w:r>
    </w:p>
    <w:p w14:paraId="2A9412C2" w14:textId="4AB2C518" w:rsidR="00630838" w:rsidRPr="00B24EDB" w:rsidRDefault="00630838" w:rsidP="001446BC">
      <w:pPr>
        <w:pStyle w:val="NormalWeb"/>
        <w:numPr>
          <w:ilvl w:val="0"/>
          <w:numId w:val="4"/>
        </w:numPr>
        <w:spacing w:before="0" w:beforeAutospacing="0" w:line="360" w:lineRule="auto"/>
        <w:jc w:val="both"/>
      </w:pPr>
      <w:r w:rsidRPr="00B24EDB">
        <w:t>Distribution of Wages in some Popular clubs</w:t>
      </w:r>
      <w:r w:rsidR="006968D8" w:rsidRPr="00B24EDB">
        <w:t xml:space="preserve"> from the plot we info that FC Barcelona has the maximum international reputation than any other popular club.</w:t>
      </w:r>
    </w:p>
    <w:p w14:paraId="00633C07" w14:textId="43FAA939" w:rsidR="00630838" w:rsidRPr="00B24EDB" w:rsidRDefault="00630838" w:rsidP="001446BC">
      <w:pPr>
        <w:pStyle w:val="NormalWeb"/>
        <w:spacing w:before="0" w:beforeAutospacing="0" w:line="360" w:lineRule="auto"/>
        <w:jc w:val="both"/>
      </w:pPr>
      <w:r w:rsidRPr="00B24EDB">
        <w:rPr>
          <w:noProof/>
        </w:rPr>
        <w:drawing>
          <wp:inline distT="0" distB="0" distL="0" distR="0" wp14:anchorId="12E68F1B" wp14:editId="1A742BC4">
            <wp:extent cx="5943600" cy="309372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093720"/>
                    </a:xfrm>
                    <a:prstGeom prst="rect">
                      <a:avLst/>
                    </a:prstGeom>
                  </pic:spPr>
                </pic:pic>
              </a:graphicData>
            </a:graphic>
          </wp:inline>
        </w:drawing>
      </w:r>
    </w:p>
    <w:p w14:paraId="4FCC4BEE" w14:textId="77777777" w:rsidR="00B24EDB" w:rsidRPr="001446BC" w:rsidRDefault="00B24EDB" w:rsidP="001446BC">
      <w:pPr>
        <w:pStyle w:val="Heading1"/>
        <w:spacing w:line="360" w:lineRule="auto"/>
        <w:rPr>
          <w:rFonts w:ascii="Times New Roman" w:hAnsi="Times New Roman" w:cs="Times New Roman"/>
          <w:b/>
          <w:bCs/>
          <w:color w:val="auto"/>
        </w:rPr>
      </w:pPr>
      <w:bookmarkStart w:id="5" w:name="_Toc80565215"/>
      <w:r w:rsidRPr="001446BC">
        <w:rPr>
          <w:rFonts w:ascii="Times New Roman" w:hAnsi="Times New Roman" w:cs="Times New Roman"/>
          <w:b/>
          <w:bCs/>
          <w:color w:val="auto"/>
        </w:rPr>
        <w:lastRenderedPageBreak/>
        <w:t>Conclusion</w:t>
      </w:r>
      <w:bookmarkEnd w:id="5"/>
    </w:p>
    <w:p w14:paraId="180EBDE1" w14:textId="0D8E45D6" w:rsidR="001446BC" w:rsidRDefault="001446BC" w:rsidP="001446BC">
      <w:pPr>
        <w:pStyle w:val="NormalWeb"/>
        <w:spacing w:line="360" w:lineRule="auto"/>
        <w:jc w:val="both"/>
      </w:pPr>
      <w:r>
        <w:t>The conclusion of this project is how EDA might provide us with valuable information into the dataset. It is a critical component of any pipeline for data science. Before deploying our machine learning models, we discovered how critical data visualizations are. Learn about query analysis for missing values imputation.</w:t>
      </w:r>
    </w:p>
    <w:p w14:paraId="08971246" w14:textId="2EF16FD6" w:rsidR="001446BC" w:rsidRDefault="001446BC" w:rsidP="001446BC">
      <w:pPr>
        <w:pStyle w:val="NormalWeb"/>
        <w:spacing w:line="360" w:lineRule="auto"/>
        <w:jc w:val="both"/>
      </w:pPr>
      <w:r>
        <w:t>By studying it, we were able to generate certain statistics for teams, clubs, and clubs based on our vast football expertise. The insights given by the outcomes and the comprehension and contextualization of the information allow users to respond intelligently when players free fall, whether by selecting a stronger fantasy premier league club or raising their betting chances. It is, after all, natural to get knowledge about your player prior to establishing a squad.</w:t>
      </w:r>
    </w:p>
    <w:sectPr w:rsidR="001446B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823440"/>
    <w:multiLevelType w:val="hybridMultilevel"/>
    <w:tmpl w:val="7CC2B270"/>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 w15:restartNumberingAfterBreak="0">
    <w:nsid w:val="443D25E4"/>
    <w:multiLevelType w:val="hybridMultilevel"/>
    <w:tmpl w:val="C6DA32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4D55E29"/>
    <w:multiLevelType w:val="hybridMultilevel"/>
    <w:tmpl w:val="44980A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E892374"/>
    <w:multiLevelType w:val="hybridMultilevel"/>
    <w:tmpl w:val="B2CE28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1MjM1tDAxNTYxNDVS0lEKTi0uzszPAykwrgUAsyo1PSwAAAA="/>
  </w:docVars>
  <w:rsids>
    <w:rsidRoot w:val="004B0124"/>
    <w:rsid w:val="00010B39"/>
    <w:rsid w:val="00027CC8"/>
    <w:rsid w:val="000538C4"/>
    <w:rsid w:val="001446BC"/>
    <w:rsid w:val="00171996"/>
    <w:rsid w:val="001A62A3"/>
    <w:rsid w:val="001C633D"/>
    <w:rsid w:val="002D037C"/>
    <w:rsid w:val="002D4A92"/>
    <w:rsid w:val="00317B05"/>
    <w:rsid w:val="00320318"/>
    <w:rsid w:val="003822D0"/>
    <w:rsid w:val="003D0588"/>
    <w:rsid w:val="004968C2"/>
    <w:rsid w:val="004B0124"/>
    <w:rsid w:val="0063023C"/>
    <w:rsid w:val="00630838"/>
    <w:rsid w:val="00633521"/>
    <w:rsid w:val="00665820"/>
    <w:rsid w:val="006968D8"/>
    <w:rsid w:val="006E1091"/>
    <w:rsid w:val="00820E6F"/>
    <w:rsid w:val="00991E58"/>
    <w:rsid w:val="00992975"/>
    <w:rsid w:val="00B24EDB"/>
    <w:rsid w:val="00B252F4"/>
    <w:rsid w:val="00B37D7C"/>
    <w:rsid w:val="00B45468"/>
    <w:rsid w:val="00BD4D12"/>
    <w:rsid w:val="00BE40CA"/>
    <w:rsid w:val="00BF1492"/>
    <w:rsid w:val="00CE6DD9"/>
    <w:rsid w:val="00D30494"/>
    <w:rsid w:val="00D7225B"/>
    <w:rsid w:val="00D95F2A"/>
    <w:rsid w:val="00DB3886"/>
    <w:rsid w:val="00E85FD0"/>
    <w:rsid w:val="00FF4B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35E7BD"/>
  <w15:chartTrackingRefBased/>
  <w15:docId w15:val="{EFCAE807-933C-4513-B848-1D27CF7564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446B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446B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2975"/>
    <w:pPr>
      <w:ind w:left="720"/>
      <w:contextualSpacing/>
    </w:pPr>
  </w:style>
  <w:style w:type="paragraph" w:styleId="NormalWeb">
    <w:name w:val="Normal (Web)"/>
    <w:basedOn w:val="Normal"/>
    <w:uiPriority w:val="99"/>
    <w:unhideWhenUsed/>
    <w:rsid w:val="006E109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E1091"/>
    <w:rPr>
      <w:b/>
      <w:bCs/>
    </w:rPr>
  </w:style>
  <w:style w:type="character" w:styleId="Hyperlink">
    <w:name w:val="Hyperlink"/>
    <w:basedOn w:val="DefaultParagraphFont"/>
    <w:uiPriority w:val="99"/>
    <w:unhideWhenUsed/>
    <w:rsid w:val="006E1091"/>
    <w:rPr>
      <w:color w:val="0000FF"/>
      <w:u w:val="single"/>
    </w:rPr>
  </w:style>
  <w:style w:type="character" w:styleId="UnresolvedMention">
    <w:name w:val="Unresolved Mention"/>
    <w:basedOn w:val="DefaultParagraphFont"/>
    <w:uiPriority w:val="99"/>
    <w:semiHidden/>
    <w:unhideWhenUsed/>
    <w:rsid w:val="001C633D"/>
    <w:rPr>
      <w:color w:val="605E5C"/>
      <w:shd w:val="clear" w:color="auto" w:fill="E1DFDD"/>
    </w:rPr>
  </w:style>
  <w:style w:type="character" w:customStyle="1" w:styleId="Heading1Char">
    <w:name w:val="Heading 1 Char"/>
    <w:basedOn w:val="DefaultParagraphFont"/>
    <w:link w:val="Heading1"/>
    <w:uiPriority w:val="9"/>
    <w:rsid w:val="001446B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446BC"/>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1446BC"/>
    <w:pPr>
      <w:outlineLvl w:val="9"/>
    </w:pPr>
  </w:style>
  <w:style w:type="paragraph" w:styleId="TOC1">
    <w:name w:val="toc 1"/>
    <w:basedOn w:val="Normal"/>
    <w:next w:val="Normal"/>
    <w:autoRedefine/>
    <w:uiPriority w:val="39"/>
    <w:unhideWhenUsed/>
    <w:rsid w:val="001446BC"/>
    <w:pPr>
      <w:spacing w:after="100"/>
    </w:pPr>
  </w:style>
  <w:style w:type="paragraph" w:styleId="TOC2">
    <w:name w:val="toc 2"/>
    <w:basedOn w:val="Normal"/>
    <w:next w:val="Normal"/>
    <w:autoRedefine/>
    <w:uiPriority w:val="39"/>
    <w:unhideWhenUsed/>
    <w:rsid w:val="001446BC"/>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0993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3D0E402-3526-4A9B-A7B6-07446431F7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1193</Words>
  <Characters>6806</Characters>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21-08-23T16:29:00Z</dcterms:created>
  <dcterms:modified xsi:type="dcterms:W3CDTF">2021-08-23T16:29:00Z</dcterms:modified>
</cp:coreProperties>
</file>